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9EC20" w14:textId="77777777" w:rsidR="00832EB5" w:rsidRPr="00781CAB" w:rsidRDefault="00832EB5" w:rsidP="00665382">
      <w:pPr>
        <w:pStyle w:val="Otsikko"/>
        <w:rPr>
          <w:noProof/>
          <w:lang w:val="fi-FI"/>
        </w:rPr>
      </w:pPr>
    </w:p>
    <w:p w14:paraId="7D1E4561" w14:textId="067EDC66" w:rsidR="001008C6" w:rsidRPr="00B817DE" w:rsidRDefault="004E6596" w:rsidP="00665382">
      <w:pPr>
        <w:pStyle w:val="Otsikko"/>
        <w:rPr>
          <w:noProof/>
          <w:color w:val="552E99"/>
          <w:lang w:val="fi-FI"/>
        </w:rPr>
      </w:pPr>
      <w:r w:rsidRPr="00B817DE">
        <w:rPr>
          <w:noProof/>
          <w:color w:val="552E99"/>
          <w:lang w:val="fi-FI"/>
        </w:rPr>
        <w:t>pääsynhallintapolitikka</w:t>
      </w:r>
    </w:p>
    <w:p w14:paraId="08F99592" w14:textId="77777777" w:rsidR="00636D58" w:rsidRPr="00781CAB" w:rsidRDefault="00636D58" w:rsidP="00636D58">
      <w:pPr>
        <w:rPr>
          <w:noProof/>
          <w:lang w:val="fi-FI"/>
        </w:rPr>
      </w:pPr>
    </w:p>
    <w:p w14:paraId="667256CB" w14:textId="12865ECE" w:rsidR="00A52473" w:rsidRPr="00781CAB" w:rsidRDefault="004E6596" w:rsidP="00A52473">
      <w:pPr>
        <w:rPr>
          <w:noProof/>
          <w:sz w:val="24"/>
          <w:szCs w:val="24"/>
          <w:lang w:val="fi-FI"/>
        </w:rPr>
      </w:pPr>
      <w:r w:rsidRPr="00781CAB">
        <w:rPr>
          <w:b/>
          <w:bCs/>
          <w:noProof/>
          <w:sz w:val="28"/>
          <w:szCs w:val="28"/>
          <w:lang w:val="fi-FI"/>
        </w:rPr>
        <w:t>Luokitus</w:t>
      </w:r>
      <w:r w:rsidR="00A52473" w:rsidRPr="00781CAB">
        <w:rPr>
          <w:noProof/>
          <w:color w:val="008CC8"/>
          <w:sz w:val="28"/>
          <w:szCs w:val="28"/>
          <w:lang w:val="fi-FI"/>
        </w:rPr>
        <w:t>:</w:t>
      </w:r>
      <w:r w:rsidR="00A52473" w:rsidRPr="00781CAB">
        <w:rPr>
          <w:noProof/>
          <w:lang w:val="fi-FI"/>
        </w:rPr>
        <w:t xml:space="preserve"> </w:t>
      </w:r>
      <w:r w:rsidRPr="00781CAB">
        <w:rPr>
          <w:noProof/>
          <w:sz w:val="24"/>
          <w:szCs w:val="24"/>
          <w:lang w:val="fi-FI"/>
        </w:rPr>
        <w:t>Sisäinen</w:t>
      </w:r>
    </w:p>
    <w:p w14:paraId="4B789DE2" w14:textId="2D304196" w:rsidR="00A52473" w:rsidRPr="00781CAB" w:rsidRDefault="00084290" w:rsidP="008248AD">
      <w:pPr>
        <w:rPr>
          <w:noProof/>
          <w:lang w:val="fi-FI"/>
        </w:rPr>
      </w:pPr>
      <w:r w:rsidRPr="00781CAB">
        <w:rPr>
          <w:noProof/>
          <w:lang w:val="fi-FI"/>
        </w:rPr>
        <w:t>Tätä asiakirjaa ei saa jakaa [Yrityksen] ulkopuolelle ilman omistajan kirjallista lupaa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4E6596" w:rsidRPr="00781CAB" w14:paraId="749EB9CC" w14:textId="77777777" w:rsidTr="00EF55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7370445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4ABA9B4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89A21AD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C0AC807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4A8C11C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9051FB9" w14:textId="77777777" w:rsidR="004E6596" w:rsidRPr="00781CAB" w:rsidRDefault="004E6596" w:rsidP="004E659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781CAB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4E6596" w:rsidRPr="00781CAB" w14:paraId="1F560B4A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84AACCA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33D38797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55058D43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1092246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674B696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268D8C8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5F06911F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2FBD858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52A7863A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FD54C3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4DAB2F4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450FF89B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0C13478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78453BE1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9FA2E93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DD98EDA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E4A05A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8C8BEC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84C891A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B3480FE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367F5223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13171C01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789A102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496B88EE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3D70F298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1178CC8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6F80AD25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75D281EE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D7EDF8E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753386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6EA8B8BD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9C41043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51B0BFDE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04BD8636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4E6596" w:rsidRPr="00781CAB" w14:paraId="74CC394C" w14:textId="77777777" w:rsidTr="00EF559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7CF9022" w14:textId="77777777" w:rsidR="004E6596" w:rsidRPr="00781CAB" w:rsidRDefault="004E6596" w:rsidP="004E6596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60D927D0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5D95100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7D0518D4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4796872F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4CCEDD0" w14:textId="77777777" w:rsidR="004E6596" w:rsidRPr="00781CAB" w:rsidRDefault="004E6596" w:rsidP="004E6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432284D5" w14:textId="77777777" w:rsidR="004E6596" w:rsidRPr="00781CAB" w:rsidRDefault="004E6596" w:rsidP="00957814">
      <w:pPr>
        <w:pStyle w:val="Otsikko1"/>
        <w:rPr>
          <w:noProof/>
          <w:lang w:val="fi-FI"/>
        </w:rPr>
      </w:pPr>
    </w:p>
    <w:p w14:paraId="4EE7B6B6" w14:textId="77777777" w:rsidR="004E6596" w:rsidRPr="00781CAB" w:rsidRDefault="004E6596">
      <w:pPr>
        <w:rPr>
          <w:rFonts w:asciiTheme="majorHAnsi" w:eastAsiaTheme="majorEastAsia" w:hAnsiTheme="majorHAnsi" w:cstheme="majorBidi"/>
          <w:caps/>
          <w:noProof/>
          <w:sz w:val="36"/>
          <w:szCs w:val="36"/>
          <w:lang w:val="fi-FI"/>
        </w:rPr>
      </w:pPr>
      <w:r w:rsidRPr="00781CAB">
        <w:rPr>
          <w:noProof/>
          <w:lang w:val="fi-FI"/>
        </w:rPr>
        <w:br w:type="page"/>
      </w:r>
    </w:p>
    <w:p w14:paraId="1526830F" w14:textId="030A4E82" w:rsidR="00272AB2" w:rsidRPr="00781CAB" w:rsidRDefault="004E6596" w:rsidP="004E6596">
      <w:pPr>
        <w:rPr>
          <w:rFonts w:asciiTheme="majorHAnsi" w:hAnsiTheme="majorHAnsi"/>
          <w:noProof/>
          <w:sz w:val="36"/>
          <w:szCs w:val="36"/>
          <w:lang w:val="fi-FI"/>
        </w:rPr>
      </w:pPr>
      <w:r w:rsidRPr="00B817DE">
        <w:rPr>
          <w:rFonts w:asciiTheme="majorHAnsi" w:eastAsiaTheme="majorEastAsia" w:hAnsiTheme="majorHAnsi" w:cstheme="majorBidi"/>
          <w:noProof/>
          <w:color w:val="552E99"/>
          <w:sz w:val="36"/>
          <w:szCs w:val="36"/>
          <w:lang w:val="fi-FI" w:eastAsia="en-US"/>
        </w:rPr>
        <w:lastRenderedPageBreak/>
        <w:t>Sisällysluettelo</w:t>
      </w:r>
    </w:p>
    <w:p w14:paraId="5BAF0F08" w14:textId="4979D217" w:rsidR="00270026" w:rsidRDefault="00A46DA5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r w:rsidRPr="00781CAB">
        <w:rPr>
          <w:noProof/>
          <w:lang w:val="fi-FI"/>
        </w:rPr>
        <w:fldChar w:fldCharType="begin"/>
      </w:r>
      <w:r w:rsidRPr="00781CAB">
        <w:rPr>
          <w:noProof/>
          <w:lang w:val="fi-FI"/>
        </w:rPr>
        <w:instrText>TOC \o "1-3" \h \z \u</w:instrText>
      </w:r>
      <w:r w:rsidRPr="00781CAB">
        <w:rPr>
          <w:noProof/>
          <w:lang w:val="fi-FI"/>
        </w:rPr>
        <w:fldChar w:fldCharType="separate"/>
      </w:r>
      <w:hyperlink w:anchor="_Toc194316963" w:history="1">
        <w:r w:rsidR="00270026" w:rsidRPr="00415F7C">
          <w:rPr>
            <w:rStyle w:val="Hyperlinkki"/>
            <w:noProof/>
            <w:lang w:val="fi-FI" w:eastAsia="en-US"/>
          </w:rPr>
          <w:t>Tämän asiakirjan tarkoitus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3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65E08B82" w14:textId="2E237875" w:rsidR="00270026" w:rsidRDefault="005300C6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hyperlink w:anchor="_Toc194316964" w:history="1">
        <w:r w:rsidR="00270026" w:rsidRPr="00415F7C">
          <w:rPr>
            <w:rStyle w:val="Hyperlinkki"/>
            <w:noProof/>
            <w:lang w:val="fi-FI"/>
          </w:rPr>
          <w:t>Soveltamisal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4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7254DFC0" w14:textId="5FE50C53" w:rsidR="00270026" w:rsidRDefault="005300C6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hyperlink w:anchor="_Toc194316965" w:history="1">
        <w:r w:rsidR="00270026" w:rsidRPr="00415F7C">
          <w:rPr>
            <w:rStyle w:val="Hyperlinkki"/>
            <w:noProof/>
            <w:lang w:val="fi-FI"/>
          </w:rPr>
          <w:t>Vastuut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5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3D18CDAC" w14:textId="78B470AE" w:rsidR="00270026" w:rsidRDefault="005300C6">
      <w:pPr>
        <w:pStyle w:val="Sisluet1"/>
        <w:tabs>
          <w:tab w:val="right" w:leader="dot" w:pos="9062"/>
        </w:tabs>
        <w:rPr>
          <w:noProof/>
          <w:lang w:val="fi-FI" w:eastAsia="fi-FI"/>
        </w:rPr>
      </w:pPr>
      <w:hyperlink w:anchor="_Toc194316966" w:history="1">
        <w:r w:rsidR="00270026" w:rsidRPr="00415F7C">
          <w:rPr>
            <w:rStyle w:val="Hyperlinkki"/>
            <w:noProof/>
            <w:lang w:val="fi-FI"/>
          </w:rPr>
          <w:t>Pääsyn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6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7B972250" w14:textId="17D91C48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67" w:history="1">
        <w:r w:rsidR="00270026" w:rsidRPr="00415F7C">
          <w:rPr>
            <w:rStyle w:val="Hyperlinkki"/>
            <w:noProof/>
            <w:lang w:val="fi-FI"/>
          </w:rPr>
          <w:t>Käyttäjätilien 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7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3</w:t>
        </w:r>
        <w:r w:rsidR="00270026">
          <w:rPr>
            <w:noProof/>
            <w:webHidden/>
          </w:rPr>
          <w:fldChar w:fldCharType="end"/>
        </w:r>
      </w:hyperlink>
    </w:p>
    <w:p w14:paraId="700C474D" w14:textId="3B58DA72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68" w:history="1">
        <w:r w:rsidR="00270026" w:rsidRPr="00415F7C">
          <w:rPr>
            <w:rStyle w:val="Hyperlinkki"/>
            <w:noProof/>
            <w:lang w:val="en-US"/>
          </w:rPr>
          <w:t>Työsuhteen muutokset tai päättyminen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8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22185913" w14:textId="1DBA2161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69" w:history="1">
        <w:r w:rsidR="00270026" w:rsidRPr="00415F7C">
          <w:rPr>
            <w:rStyle w:val="Hyperlinkki"/>
            <w:noProof/>
            <w:lang w:val="fi-FI"/>
          </w:rPr>
          <w:t>Erityisoikeudellisten tilien 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69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1B1DEA5F" w14:textId="4719EAF0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0" w:history="1">
        <w:r w:rsidR="00270026" w:rsidRPr="00415F7C">
          <w:rPr>
            <w:rStyle w:val="Hyperlinkki"/>
            <w:noProof/>
            <w:lang w:val="fi-FI"/>
          </w:rPr>
          <w:t>Käyttöoikeuksien erottelu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0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65B50864" w14:textId="5E56B62D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1" w:history="1">
        <w:r w:rsidR="00270026" w:rsidRPr="00415F7C">
          <w:rPr>
            <w:rStyle w:val="Hyperlinkki"/>
            <w:noProof/>
            <w:lang w:val="fi-FI"/>
          </w:rPr>
          <w:t>Vähimpien oikeuksien periaate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1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6D0FC1E9" w14:textId="7B23BF13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2" w:history="1">
        <w:r w:rsidR="00270026" w:rsidRPr="00415F7C">
          <w:rPr>
            <w:rStyle w:val="Hyperlinkki"/>
            <w:noProof/>
            <w:lang w:val="en-US"/>
          </w:rPr>
          <w:t>Käyttöoikeuksien säännöllinen tarkastaminen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2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108F02D4" w14:textId="1F194BDE" w:rsidR="00270026" w:rsidRDefault="005300C6">
      <w:pPr>
        <w:pStyle w:val="Sisluet2"/>
        <w:tabs>
          <w:tab w:val="right" w:leader="dot" w:pos="9062"/>
        </w:tabs>
        <w:rPr>
          <w:noProof/>
          <w:lang w:val="fi-FI" w:eastAsia="fi-FI"/>
        </w:rPr>
      </w:pPr>
      <w:hyperlink w:anchor="_Toc194316973" w:history="1">
        <w:r w:rsidR="00270026" w:rsidRPr="00415F7C">
          <w:rPr>
            <w:rStyle w:val="Hyperlinkki"/>
            <w:noProof/>
            <w:lang w:val="fi-FI"/>
          </w:rPr>
          <w:t>Käyttäjien salasanahallinta</w:t>
        </w:r>
        <w:r w:rsidR="00270026">
          <w:rPr>
            <w:noProof/>
            <w:webHidden/>
          </w:rPr>
          <w:tab/>
        </w:r>
        <w:r w:rsidR="00270026">
          <w:rPr>
            <w:noProof/>
            <w:webHidden/>
          </w:rPr>
          <w:fldChar w:fldCharType="begin"/>
        </w:r>
        <w:r w:rsidR="00270026">
          <w:rPr>
            <w:noProof/>
            <w:webHidden/>
          </w:rPr>
          <w:instrText xml:space="preserve"> PAGEREF _Toc194316973 \h </w:instrText>
        </w:r>
        <w:r w:rsidR="00270026">
          <w:rPr>
            <w:noProof/>
            <w:webHidden/>
          </w:rPr>
        </w:r>
        <w:r w:rsidR="00270026">
          <w:rPr>
            <w:noProof/>
            <w:webHidden/>
          </w:rPr>
          <w:fldChar w:fldCharType="separate"/>
        </w:r>
        <w:r w:rsidR="00270026">
          <w:rPr>
            <w:noProof/>
            <w:webHidden/>
          </w:rPr>
          <w:t>4</w:t>
        </w:r>
        <w:r w:rsidR="00270026">
          <w:rPr>
            <w:noProof/>
            <w:webHidden/>
          </w:rPr>
          <w:fldChar w:fldCharType="end"/>
        </w:r>
      </w:hyperlink>
    </w:p>
    <w:p w14:paraId="41233D2B" w14:textId="596C4A2B" w:rsidR="00506023" w:rsidRPr="00781CAB" w:rsidRDefault="00A46DA5" w:rsidP="002848BF">
      <w:pPr>
        <w:pStyle w:val="Sisluet2"/>
        <w:tabs>
          <w:tab w:val="right" w:leader="dot" w:pos="9060"/>
        </w:tabs>
        <w:rPr>
          <w:noProof/>
          <w:lang w:val="fi-FI"/>
        </w:rPr>
      </w:pPr>
      <w:r w:rsidRPr="00781CAB">
        <w:rPr>
          <w:noProof/>
          <w:lang w:val="fi-FI"/>
        </w:rPr>
        <w:fldChar w:fldCharType="end"/>
      </w:r>
    </w:p>
    <w:p w14:paraId="0EC645A9" w14:textId="77777777" w:rsidR="00231BE0" w:rsidRPr="00781CAB" w:rsidRDefault="00231BE0">
      <w:pPr>
        <w:rPr>
          <w:rFonts w:asciiTheme="majorHAnsi" w:eastAsiaTheme="majorEastAsia" w:hAnsiTheme="majorHAnsi" w:cstheme="majorBidi"/>
          <w:noProof/>
          <w:sz w:val="36"/>
          <w:szCs w:val="36"/>
          <w:lang w:val="fi-FI"/>
        </w:rPr>
      </w:pPr>
      <w:r w:rsidRPr="00781CAB">
        <w:rPr>
          <w:caps/>
          <w:noProof/>
          <w:lang w:val="fi-FI"/>
        </w:rPr>
        <w:br w:type="page"/>
      </w:r>
    </w:p>
    <w:p w14:paraId="7FEE72BC" w14:textId="65A9CF7A" w:rsidR="00506023" w:rsidRPr="00781CAB" w:rsidRDefault="00BE7B06" w:rsidP="008248AD">
      <w:pPr>
        <w:pStyle w:val="Otsikko1"/>
        <w:jc w:val="both"/>
        <w:rPr>
          <w:noProof/>
          <w:lang w:val="fi-FI"/>
        </w:rPr>
      </w:pPr>
      <w:bookmarkStart w:id="0" w:name="_Toc194316963"/>
      <w:r w:rsidRPr="00B817DE">
        <w:rPr>
          <w:caps w:val="0"/>
          <w:noProof/>
          <w:color w:val="552E99"/>
          <w:lang w:val="fi-FI" w:eastAsia="en-US"/>
        </w:rPr>
        <w:lastRenderedPageBreak/>
        <w:t xml:space="preserve">Tämän </w:t>
      </w:r>
      <w:r w:rsidR="008248AD" w:rsidRPr="00B817DE">
        <w:rPr>
          <w:caps w:val="0"/>
          <w:noProof/>
          <w:color w:val="552E99"/>
          <w:lang w:val="fi-FI" w:eastAsia="en-US"/>
        </w:rPr>
        <w:t>a</w:t>
      </w:r>
      <w:r w:rsidRPr="00B817DE">
        <w:rPr>
          <w:caps w:val="0"/>
          <w:noProof/>
          <w:color w:val="552E99"/>
          <w:lang w:val="fi-FI" w:eastAsia="en-US"/>
        </w:rPr>
        <w:t xml:space="preserve">siakirjan </w:t>
      </w:r>
      <w:r w:rsidR="008248AD" w:rsidRPr="00B817DE">
        <w:rPr>
          <w:caps w:val="0"/>
          <w:noProof/>
          <w:color w:val="552E99"/>
          <w:lang w:val="fi-FI" w:eastAsia="en-US"/>
        </w:rPr>
        <w:t>t</w:t>
      </w:r>
      <w:r w:rsidRPr="00B817DE">
        <w:rPr>
          <w:caps w:val="0"/>
          <w:noProof/>
          <w:color w:val="552E99"/>
          <w:lang w:val="fi-FI" w:eastAsia="en-US"/>
        </w:rPr>
        <w:t>arkoitus</w:t>
      </w:r>
      <w:bookmarkEnd w:id="0"/>
    </w:p>
    <w:p w14:paraId="79B48783" w14:textId="2ABF938F" w:rsidR="00506023" w:rsidRPr="00781CAB" w:rsidRDefault="00723081" w:rsidP="008248AD">
      <w:pPr>
        <w:jc w:val="both"/>
        <w:rPr>
          <w:noProof/>
          <w:lang w:val="fi-FI"/>
        </w:rPr>
      </w:pPr>
      <w:r w:rsidRPr="00781CAB">
        <w:rPr>
          <w:noProof/>
          <w:lang w:val="fi-FI"/>
        </w:rPr>
        <w:t>Tämä asiakirja määrittelee järjestelm</w:t>
      </w:r>
      <w:r w:rsidR="00687FD4">
        <w:rPr>
          <w:noProof/>
          <w:lang w:val="fi-FI"/>
        </w:rPr>
        <w:t xml:space="preserve">ien </w:t>
      </w:r>
      <w:r w:rsidRPr="00781CAB">
        <w:rPr>
          <w:noProof/>
          <w:lang w:val="fi-FI"/>
        </w:rPr>
        <w:t>pääsynhallinnan politiikan, tasapainottaen liiketoiminnan ja tietoturvan tarpeet.</w:t>
      </w:r>
    </w:p>
    <w:p w14:paraId="5A3B5D2F" w14:textId="1528D51C" w:rsidR="00506023" w:rsidRPr="00781CAB" w:rsidRDefault="00BE7B06" w:rsidP="008248AD">
      <w:pPr>
        <w:pStyle w:val="Otsikko1"/>
        <w:jc w:val="both"/>
        <w:rPr>
          <w:noProof/>
          <w:lang w:val="fi-FI"/>
        </w:rPr>
      </w:pPr>
      <w:bookmarkStart w:id="1" w:name="_Toc194316964"/>
      <w:r w:rsidRPr="00B817DE">
        <w:rPr>
          <w:caps w:val="0"/>
          <w:noProof/>
          <w:color w:val="552E99"/>
          <w:lang w:val="fi-FI"/>
        </w:rPr>
        <w:t>Soveltamisala</w:t>
      </w:r>
      <w:bookmarkEnd w:id="1"/>
    </w:p>
    <w:p w14:paraId="451D58B5" w14:textId="58857CF2" w:rsidR="00506023" w:rsidRPr="00781CAB" w:rsidRDefault="008248AD" w:rsidP="008248AD">
      <w:pPr>
        <w:jc w:val="both"/>
        <w:rPr>
          <w:noProof/>
          <w:lang w:val="fi-FI"/>
        </w:rPr>
      </w:pPr>
      <w:r w:rsidRPr="00781CAB">
        <w:rPr>
          <w:noProof/>
          <w:lang w:val="fi-FI"/>
        </w:rPr>
        <w:t>Tämä politiikka koskee kaikkia paikallisia ja pilvipohjaisia järjestelmiä.</w:t>
      </w:r>
      <w:r w:rsidR="00723081" w:rsidRPr="00781CAB">
        <w:rPr>
          <w:noProof/>
          <w:lang w:val="fi-FI"/>
        </w:rPr>
        <w:t xml:space="preserve"> Se on suunnattu esihenkilöille, järjestelmäomistajille, IT-osastolle sekä ylläpitäjille, jotka vastaavat [Yrityksen] datan hallinnasta.</w:t>
      </w:r>
    </w:p>
    <w:p w14:paraId="07DF2D64" w14:textId="47002D6D" w:rsidR="51B438FF" w:rsidRPr="00781CAB" w:rsidRDefault="00BE7B06" w:rsidP="008248AD">
      <w:pPr>
        <w:pStyle w:val="Otsikko1"/>
        <w:tabs>
          <w:tab w:val="left" w:pos="3120"/>
        </w:tabs>
        <w:spacing w:before="0" w:after="240"/>
        <w:jc w:val="both"/>
        <w:rPr>
          <w:caps w:val="0"/>
          <w:noProof/>
          <w:lang w:val="fi-FI"/>
        </w:rPr>
      </w:pPr>
      <w:bookmarkStart w:id="2" w:name="_Toc194316965"/>
      <w:r w:rsidRPr="00B817DE">
        <w:rPr>
          <w:caps w:val="0"/>
          <w:noProof/>
          <w:color w:val="552E99"/>
          <w:lang w:val="fi-FI"/>
        </w:rPr>
        <w:t>Vastuut</w:t>
      </w:r>
      <w:bookmarkEnd w:id="2"/>
    </w:p>
    <w:p w14:paraId="6CDB8A88" w14:textId="0E590108" w:rsidR="00231BE0" w:rsidRPr="00781CAB" w:rsidRDefault="00231BE0" w:rsidP="00231BE0">
      <w:pPr>
        <w:rPr>
          <w:b/>
          <w:bCs/>
          <w:noProof/>
          <w:lang w:val="fi-FI"/>
        </w:rPr>
      </w:pPr>
      <w:r w:rsidRPr="00781CAB">
        <w:rPr>
          <w:b/>
          <w:bCs/>
          <w:noProof/>
          <w:lang w:val="fi-FI"/>
        </w:rPr>
        <w:t>Esihenkilöt:</w:t>
      </w:r>
    </w:p>
    <w:p w14:paraId="211CC276" w14:textId="67022275" w:rsidR="00506023" w:rsidRPr="002050BF" w:rsidRDefault="00723081" w:rsidP="002050BF">
      <w:pPr>
        <w:pStyle w:val="Luettelokappale"/>
        <w:numPr>
          <w:ilvl w:val="0"/>
          <w:numId w:val="35"/>
        </w:numPr>
      </w:pPr>
      <w:r w:rsidRPr="002050BF">
        <w:t>Huolehtivat siitä, että työntekijöillä on vain roolinsa kannalta välttämättömät käyttöoikeudet järjestelmiin</w:t>
      </w:r>
      <w:r w:rsidR="00506023" w:rsidRPr="002050BF">
        <w:t>.</w:t>
      </w:r>
    </w:p>
    <w:p w14:paraId="675CD9DE" w14:textId="18489C10" w:rsidR="00506023" w:rsidRPr="002050BF" w:rsidRDefault="00723081" w:rsidP="002050BF">
      <w:pPr>
        <w:pStyle w:val="Luettelokappale"/>
        <w:numPr>
          <w:ilvl w:val="0"/>
          <w:numId w:val="35"/>
        </w:numPr>
      </w:pPr>
      <w:r w:rsidRPr="002050BF">
        <w:t>Hyväksyvät yksilölliset</w:t>
      </w:r>
      <w:r w:rsidR="000B50E5" w:rsidRPr="002050BF">
        <w:t xml:space="preserve"> käyttöoikeudet sovelluksiin ja dataan</w:t>
      </w:r>
      <w:r w:rsidR="00506023" w:rsidRPr="002050BF">
        <w:t>.</w:t>
      </w:r>
    </w:p>
    <w:p w14:paraId="701F11E8" w14:textId="4795B4B5" w:rsidR="00506023" w:rsidRPr="002050BF" w:rsidRDefault="000B50E5" w:rsidP="002050BF">
      <w:pPr>
        <w:pStyle w:val="Luettelokappale"/>
        <w:numPr>
          <w:ilvl w:val="0"/>
          <w:numId w:val="35"/>
        </w:numPr>
      </w:pPr>
      <w:r w:rsidRPr="002050BF">
        <w:t>Ilmoittavat välittömästi ja mukauttavat käyttöoikeuksia, kun roolit muuttuvat tai työntekijä poistuu organisaatiosta</w:t>
      </w:r>
      <w:r w:rsidR="00506023" w:rsidRPr="002050BF">
        <w:t>.</w:t>
      </w:r>
    </w:p>
    <w:p w14:paraId="6B33E8CC" w14:textId="5AF39797" w:rsidR="00B069A9" w:rsidRPr="00B069A9" w:rsidRDefault="000B50E5" w:rsidP="00B069A9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2050BF">
        <w:t>Tarkistavat säännöllisesti työntekijöiden käyttöoikeustasot</w:t>
      </w:r>
      <w:r w:rsidRPr="00781CAB">
        <w:rPr>
          <w:noProof/>
          <w:lang w:val="fi-FI"/>
        </w:rPr>
        <w:t>.</w:t>
      </w:r>
    </w:p>
    <w:p w14:paraId="6BE0A7ED" w14:textId="06108B75" w:rsidR="00506023" w:rsidRPr="00781CAB" w:rsidRDefault="000B50E5" w:rsidP="00506023">
      <w:pPr>
        <w:rPr>
          <w:b/>
          <w:bCs/>
          <w:noProof/>
          <w:lang w:val="fi-FI"/>
        </w:rPr>
      </w:pPr>
      <w:bookmarkStart w:id="3" w:name="_Toc267152616"/>
      <w:r w:rsidRPr="00781CAB">
        <w:rPr>
          <w:b/>
          <w:bCs/>
          <w:noProof/>
          <w:lang w:val="fi-FI"/>
        </w:rPr>
        <w:t>Järjestelmäomistajat</w:t>
      </w:r>
      <w:r w:rsidR="00506023" w:rsidRPr="00781CAB">
        <w:rPr>
          <w:b/>
          <w:bCs/>
          <w:noProof/>
          <w:lang w:val="fi-FI"/>
        </w:rPr>
        <w:t xml:space="preserve"> </w:t>
      </w:r>
      <w:r w:rsidRPr="00781CAB">
        <w:rPr>
          <w:b/>
          <w:bCs/>
          <w:noProof/>
          <w:lang w:val="fi-FI"/>
        </w:rPr>
        <w:t>ja</w:t>
      </w:r>
      <w:r w:rsidR="00506023" w:rsidRPr="00781CAB">
        <w:rPr>
          <w:b/>
          <w:bCs/>
          <w:noProof/>
          <w:lang w:val="fi-FI"/>
        </w:rPr>
        <w:t xml:space="preserve"> </w:t>
      </w:r>
      <w:r w:rsidRPr="00781CAB">
        <w:rPr>
          <w:b/>
          <w:bCs/>
          <w:noProof/>
          <w:lang w:val="fi-FI"/>
        </w:rPr>
        <w:t>erityisoikeudelliset käyttäjät</w:t>
      </w:r>
      <w:r w:rsidR="00506023" w:rsidRPr="00781CAB">
        <w:rPr>
          <w:b/>
          <w:bCs/>
          <w:noProof/>
          <w:lang w:val="fi-FI"/>
        </w:rPr>
        <w:t>:</w:t>
      </w:r>
    </w:p>
    <w:p w14:paraId="249719A6" w14:textId="0F4917FA" w:rsidR="00506023" w:rsidRPr="00781CAB" w:rsidRDefault="000B50E5" w:rsidP="00506023">
      <w:pPr>
        <w:pStyle w:val="Luettelokappale"/>
        <w:numPr>
          <w:ilvl w:val="0"/>
          <w:numId w:val="26"/>
        </w:numPr>
        <w:rPr>
          <w:noProof/>
          <w:lang w:val="fi-FI"/>
        </w:rPr>
      </w:pPr>
      <w:r w:rsidRPr="002050BF">
        <w:t>Järjestelmäomistaja hallinnoi ja ylläpitää tätä politiikkaa, jos käyttöoikeuksien hallinta ei kuulu IT-osastolle</w:t>
      </w:r>
      <w:r w:rsidR="00506023" w:rsidRPr="00781CAB">
        <w:rPr>
          <w:noProof/>
          <w:lang w:val="fi-FI"/>
        </w:rPr>
        <w:t>.</w:t>
      </w:r>
    </w:p>
    <w:p w14:paraId="7C6FBEAB" w14:textId="725E440E" w:rsidR="00506023" w:rsidRPr="00781CAB" w:rsidRDefault="00506023" w:rsidP="00506023">
      <w:pPr>
        <w:rPr>
          <w:b/>
          <w:bCs/>
          <w:noProof/>
          <w:lang w:val="fi-FI"/>
        </w:rPr>
      </w:pPr>
      <w:r w:rsidRPr="00781CAB">
        <w:rPr>
          <w:b/>
          <w:bCs/>
          <w:noProof/>
          <w:lang w:val="fi-FI"/>
        </w:rPr>
        <w:t>IT</w:t>
      </w:r>
      <w:r w:rsidR="008248AD" w:rsidRPr="00781CAB">
        <w:rPr>
          <w:b/>
          <w:bCs/>
          <w:noProof/>
          <w:lang w:val="fi-FI"/>
        </w:rPr>
        <w:t>-tuki</w:t>
      </w:r>
      <w:r w:rsidRPr="00781CAB">
        <w:rPr>
          <w:b/>
          <w:bCs/>
          <w:noProof/>
          <w:lang w:val="fi-FI"/>
        </w:rPr>
        <w:t>:</w:t>
      </w:r>
    </w:p>
    <w:p w14:paraId="65F29949" w14:textId="37477480" w:rsidR="00506023" w:rsidRPr="002050BF" w:rsidRDefault="000B50E5" w:rsidP="00270026">
      <w:pPr>
        <w:pStyle w:val="Luettelokappale"/>
        <w:numPr>
          <w:ilvl w:val="0"/>
          <w:numId w:val="26"/>
        </w:numPr>
      </w:pPr>
      <w:r w:rsidRPr="002050BF">
        <w:t>Myöntää käyttöoikeuksia järjestelmiin ja tarkistaa käyttöoikeuspoikkeamat</w:t>
      </w:r>
      <w:r w:rsidR="00506023" w:rsidRPr="002050BF">
        <w:t>.</w:t>
      </w:r>
    </w:p>
    <w:p w14:paraId="2BC67ABB" w14:textId="7FAD1583" w:rsidR="001008C6" w:rsidRPr="00781CAB" w:rsidRDefault="00BE7B06" w:rsidP="008248AD">
      <w:pPr>
        <w:pStyle w:val="Otsikko1"/>
        <w:spacing w:before="0" w:after="240"/>
        <w:jc w:val="both"/>
        <w:rPr>
          <w:noProof/>
          <w:lang w:val="fi-FI"/>
        </w:rPr>
      </w:pPr>
      <w:bookmarkStart w:id="4" w:name="_Toc194316966"/>
      <w:bookmarkEnd w:id="3"/>
      <w:r w:rsidRPr="00B817DE">
        <w:rPr>
          <w:caps w:val="0"/>
          <w:noProof/>
          <w:color w:val="552E99"/>
          <w:lang w:val="fi-FI"/>
        </w:rPr>
        <w:t>Pääsynhallinta</w:t>
      </w:r>
      <w:bookmarkEnd w:id="4"/>
    </w:p>
    <w:p w14:paraId="1FEBD469" w14:textId="23EA205C" w:rsidR="1A18A5D5" w:rsidRPr="008B482E" w:rsidRDefault="005436CF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5" w:name="_Toc194316967"/>
      <w:r w:rsidRPr="008B482E">
        <w:rPr>
          <w:caps w:val="0"/>
          <w:noProof/>
          <w:color w:val="552E99"/>
          <w:sz w:val="32"/>
          <w:szCs w:val="32"/>
          <w:lang w:val="fi-FI"/>
        </w:rPr>
        <w:t xml:space="preserve">Käyttäjätilien </w:t>
      </w:r>
      <w:r w:rsidR="00BB0F9D" w:rsidRPr="008B482E">
        <w:rPr>
          <w:caps w:val="0"/>
          <w:noProof/>
          <w:color w:val="552E99"/>
          <w:sz w:val="32"/>
          <w:szCs w:val="32"/>
          <w:lang w:val="fi-FI"/>
        </w:rPr>
        <w:t>h</w:t>
      </w:r>
      <w:r w:rsidRPr="008B482E">
        <w:rPr>
          <w:caps w:val="0"/>
          <w:noProof/>
          <w:color w:val="552E99"/>
          <w:sz w:val="32"/>
          <w:szCs w:val="32"/>
          <w:lang w:val="fi-FI"/>
        </w:rPr>
        <w:t>allinta</w:t>
      </w:r>
      <w:bookmarkEnd w:id="5"/>
    </w:p>
    <w:p w14:paraId="2C553ACA" w14:textId="3E46C14B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Jokaisella käyttäjällä on yksi henkilökohtainen ei-admin -tason käyttäjätili per järjestelmä. Poikkeukset vaativat hyväksynnän</w:t>
      </w:r>
      <w:r w:rsidR="00C0779C">
        <w:t xml:space="preserve"> esihenkilöiltä.</w:t>
      </w:r>
    </w:p>
    <w:p w14:paraId="5CBD23CF" w14:textId="580B8391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äyttäjätunnukset ovat henkilökohtaisia ja yksilöllisiä</w:t>
      </w:r>
      <w:r w:rsidR="00506023" w:rsidRPr="00270026">
        <w:t>.</w:t>
      </w:r>
    </w:p>
    <w:p w14:paraId="64589BE4" w14:textId="60B0867B" w:rsidR="00506023" w:rsidRPr="00270026" w:rsidRDefault="00A350E5" w:rsidP="00270026">
      <w:pPr>
        <w:pStyle w:val="Luettelokappale"/>
        <w:numPr>
          <w:ilvl w:val="0"/>
          <w:numId w:val="36"/>
        </w:numPr>
      </w:pPr>
      <w:r w:rsidRPr="00270026">
        <w:t>Prosessit</w:t>
      </w:r>
      <w:r w:rsidR="00054ECB" w:rsidRPr="00270026">
        <w:t xml:space="preserve"> käyttäjien lisäämiseen, muokkaamiseen ja poistamiseen </w:t>
      </w:r>
      <w:r w:rsidRPr="00270026">
        <w:t>on määriteltävä selkeästi</w:t>
      </w:r>
      <w:r w:rsidR="00506023" w:rsidRPr="00270026">
        <w:t>.</w:t>
      </w:r>
    </w:p>
    <w:p w14:paraId="36615BD6" w14:textId="6E1268FD" w:rsidR="00506023" w:rsidRPr="00270026" w:rsidRDefault="00130B55" w:rsidP="00270026">
      <w:pPr>
        <w:pStyle w:val="Luettelokappale"/>
        <w:numPr>
          <w:ilvl w:val="0"/>
          <w:numId w:val="36"/>
        </w:numPr>
      </w:pPr>
      <w:r w:rsidRPr="00270026">
        <w:t>Käyttöoikeudet järjestelmiin voidaan myöntää vain esihenkilön tai järjestelmäomistajan hyväksynnällä</w:t>
      </w:r>
      <w:r w:rsidR="00506023" w:rsidRPr="00270026">
        <w:t>.</w:t>
      </w:r>
    </w:p>
    <w:p w14:paraId="500CEAB2" w14:textId="61CBE0FC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 xml:space="preserve">Käyttöoikeudet on </w:t>
      </w:r>
      <w:r w:rsidR="00130B55" w:rsidRPr="00270026">
        <w:t>päivitettävä</w:t>
      </w:r>
      <w:r w:rsidRPr="00270026">
        <w:t xml:space="preserve"> liiketoiminnan </w:t>
      </w:r>
      <w:r w:rsidR="00130B55" w:rsidRPr="00270026">
        <w:t>muutosten</w:t>
      </w:r>
      <w:r w:rsidRPr="00270026">
        <w:t>, roolimuuto</w:t>
      </w:r>
      <w:r w:rsidR="00130B55" w:rsidRPr="00270026">
        <w:t>sten</w:t>
      </w:r>
      <w:r w:rsidRPr="00270026">
        <w:t xml:space="preserve"> ja käyttäjän </w:t>
      </w:r>
      <w:r w:rsidR="00130B55" w:rsidRPr="00270026">
        <w:t>organisaatiosta poistumisen yhteydessä</w:t>
      </w:r>
      <w:r w:rsidR="00506023" w:rsidRPr="00270026">
        <w:t>.</w:t>
      </w:r>
    </w:p>
    <w:p w14:paraId="1A949338" w14:textId="3B724000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aikki käyttöoikeusmuutokset on dokumentoitava</w:t>
      </w:r>
      <w:r w:rsidR="00506023" w:rsidRPr="00270026">
        <w:t>.</w:t>
      </w:r>
    </w:p>
    <w:p w14:paraId="50E09C0A" w14:textId="47CED7E7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Vain koulutetut työntekijät saavat hallinnoida käyttäjätunnuksia</w:t>
      </w:r>
      <w:r w:rsidR="00506023" w:rsidRPr="00270026">
        <w:t>.</w:t>
      </w:r>
    </w:p>
    <w:p w14:paraId="53CF1D86" w14:textId="2B2CB18C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ullekin järjestelmälle on määriteltävä käyttöoikeuskäytännöt siten, että ne eivät haittaa työntekoa</w:t>
      </w:r>
      <w:r w:rsidR="00506023" w:rsidRPr="00270026">
        <w:t>.</w:t>
      </w:r>
    </w:p>
    <w:p w14:paraId="4BAC7B1D" w14:textId="3306E7B4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Käytä monivaiheista tai kaksivaiheista tunnistautumista (MFA, 2FA) lisäturvaa varten</w:t>
      </w:r>
      <w:r w:rsidR="00506023" w:rsidRPr="00270026">
        <w:t>.</w:t>
      </w:r>
    </w:p>
    <w:p w14:paraId="78746D49" w14:textId="624510BF" w:rsidR="00506023" w:rsidRPr="00270026" w:rsidRDefault="005436CF" w:rsidP="00270026">
      <w:pPr>
        <w:pStyle w:val="Luettelokappale"/>
        <w:numPr>
          <w:ilvl w:val="0"/>
          <w:numId w:val="36"/>
        </w:numPr>
      </w:pPr>
      <w:r w:rsidRPr="00270026">
        <w:t>Hyödynnä kertakirjautumis</w:t>
      </w:r>
      <w:r w:rsidR="00054ECB" w:rsidRPr="00270026">
        <w:t>ta</w:t>
      </w:r>
      <w:r w:rsidRPr="00270026">
        <w:t xml:space="preserve"> (Single-Sign-On/SSO) </w:t>
      </w:r>
      <w:r w:rsidR="00054ECB" w:rsidRPr="00270026">
        <w:t xml:space="preserve">keskitetyn </w:t>
      </w:r>
      <w:r w:rsidRPr="00270026">
        <w:t>käyttöoikeushallinnan mahdollistamiseksi</w:t>
      </w:r>
      <w:r w:rsidR="00506023" w:rsidRPr="00270026">
        <w:t>.</w:t>
      </w:r>
    </w:p>
    <w:p w14:paraId="4BABFBAF" w14:textId="49C905A2" w:rsidR="001008C6" w:rsidRPr="008B482E" w:rsidRDefault="00997179" w:rsidP="00E300DA">
      <w:pPr>
        <w:pStyle w:val="Otsikko2"/>
        <w:spacing w:before="0" w:after="240"/>
        <w:jc w:val="both"/>
        <w:rPr>
          <w:noProof/>
          <w:sz w:val="32"/>
          <w:szCs w:val="32"/>
          <w:lang w:val="en-US"/>
        </w:rPr>
      </w:pPr>
      <w:bookmarkStart w:id="6" w:name="_Toc194316968"/>
      <w:r w:rsidRPr="008B482E">
        <w:rPr>
          <w:caps w:val="0"/>
          <w:noProof/>
          <w:color w:val="552E99"/>
          <w:sz w:val="32"/>
          <w:szCs w:val="32"/>
          <w:lang w:val="en-US"/>
        </w:rPr>
        <w:lastRenderedPageBreak/>
        <w:t xml:space="preserve">Työsuhteen </w:t>
      </w:r>
      <w:r w:rsidR="00BB0F9D" w:rsidRPr="008B482E">
        <w:rPr>
          <w:caps w:val="0"/>
          <w:noProof/>
          <w:color w:val="552E99"/>
          <w:sz w:val="32"/>
          <w:szCs w:val="32"/>
          <w:lang w:val="en-US"/>
        </w:rPr>
        <w:t>m</w:t>
      </w:r>
      <w:r w:rsidRPr="008B482E">
        <w:rPr>
          <w:caps w:val="0"/>
          <w:noProof/>
          <w:color w:val="552E99"/>
          <w:sz w:val="32"/>
          <w:szCs w:val="32"/>
          <w:lang w:val="en-US"/>
        </w:rPr>
        <w:t xml:space="preserve">uutokset </w:t>
      </w:r>
      <w:r w:rsidR="00BB0F9D" w:rsidRPr="008B482E">
        <w:rPr>
          <w:caps w:val="0"/>
          <w:noProof/>
          <w:color w:val="552E99"/>
          <w:sz w:val="32"/>
          <w:szCs w:val="32"/>
          <w:lang w:val="en-US"/>
        </w:rPr>
        <w:t>t</w:t>
      </w:r>
      <w:r w:rsidRPr="008B482E">
        <w:rPr>
          <w:caps w:val="0"/>
          <w:noProof/>
          <w:color w:val="552E99"/>
          <w:sz w:val="32"/>
          <w:szCs w:val="32"/>
          <w:lang w:val="en-US"/>
        </w:rPr>
        <w:t xml:space="preserve">ai </w:t>
      </w:r>
      <w:r w:rsidR="00BB0F9D" w:rsidRPr="008B482E">
        <w:rPr>
          <w:caps w:val="0"/>
          <w:noProof/>
          <w:color w:val="552E99"/>
          <w:sz w:val="32"/>
          <w:szCs w:val="32"/>
          <w:lang w:val="en-US"/>
        </w:rPr>
        <w:t>p</w:t>
      </w:r>
      <w:r w:rsidRPr="008B482E">
        <w:rPr>
          <w:caps w:val="0"/>
          <w:noProof/>
          <w:color w:val="552E99"/>
          <w:sz w:val="32"/>
          <w:szCs w:val="32"/>
          <w:lang w:val="en-US"/>
        </w:rPr>
        <w:t>äättyminen</w:t>
      </w:r>
      <w:bookmarkEnd w:id="6"/>
    </w:p>
    <w:p w14:paraId="2F5BF393" w14:textId="553B4D16" w:rsidR="00506023" w:rsidRPr="00270026" w:rsidRDefault="00BB0F9D" w:rsidP="00270026">
      <w:pPr>
        <w:pStyle w:val="Luettelokappale"/>
        <w:numPr>
          <w:ilvl w:val="0"/>
          <w:numId w:val="37"/>
        </w:numPr>
      </w:pPr>
      <w:r w:rsidRPr="00270026">
        <w:t>Ilmoita HR:lle, IT:lle ja muille osastoille roolimuutoksista tai työntekijän lähtemisestä</w:t>
      </w:r>
      <w:r w:rsidR="00506023" w:rsidRPr="00270026">
        <w:t>.</w:t>
      </w:r>
    </w:p>
    <w:p w14:paraId="10031DB0" w14:textId="6B5CAF33" w:rsidR="00506023" w:rsidRPr="00BB0F9D" w:rsidRDefault="00BB0F9D" w:rsidP="00270026">
      <w:pPr>
        <w:pStyle w:val="Luettelokappale"/>
        <w:numPr>
          <w:ilvl w:val="0"/>
          <w:numId w:val="37"/>
        </w:numPr>
        <w:rPr>
          <w:noProof/>
          <w:lang w:val="fi-FI"/>
        </w:rPr>
      </w:pPr>
      <w:r w:rsidRPr="00270026">
        <w:t>Ulkoisten osapuolten sopimusmuutoksista on tiedotettava järjestelmän käyttöoikeuksien hallinnoijalle</w:t>
      </w:r>
      <w:r w:rsidR="00506023" w:rsidRPr="00270026">
        <w:t>.</w:t>
      </w:r>
    </w:p>
    <w:p w14:paraId="1C9D2F6D" w14:textId="7CBEA25B" w:rsidR="008B7F18" w:rsidRPr="008B482E" w:rsidRDefault="003673B9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7" w:name="_Toc194316969"/>
      <w:r w:rsidRPr="008B482E">
        <w:rPr>
          <w:caps w:val="0"/>
          <w:noProof/>
          <w:color w:val="552E99"/>
          <w:sz w:val="32"/>
          <w:szCs w:val="32"/>
          <w:lang w:val="fi-FI"/>
        </w:rPr>
        <w:t>Erityisoikeudellisten tilien</w:t>
      </w:r>
      <w:r w:rsidR="00997179" w:rsidRPr="008B482E">
        <w:rPr>
          <w:caps w:val="0"/>
          <w:noProof/>
          <w:color w:val="552E99"/>
          <w:sz w:val="32"/>
          <w:szCs w:val="32"/>
          <w:lang w:val="fi-FI"/>
        </w:rPr>
        <w:t xml:space="preserve"> </w:t>
      </w:r>
      <w:r w:rsidRPr="008B482E">
        <w:rPr>
          <w:caps w:val="0"/>
          <w:noProof/>
          <w:color w:val="552E99"/>
          <w:sz w:val="32"/>
          <w:szCs w:val="32"/>
          <w:lang w:val="fi-FI"/>
        </w:rPr>
        <w:t>hallinta</w:t>
      </w:r>
      <w:bookmarkEnd w:id="7"/>
    </w:p>
    <w:p w14:paraId="2405596F" w14:textId="0ED33FD2" w:rsidR="00506023" w:rsidRPr="00270026" w:rsidRDefault="003673B9" w:rsidP="00270026">
      <w:pPr>
        <w:pStyle w:val="Luettelokappale"/>
        <w:numPr>
          <w:ilvl w:val="0"/>
          <w:numId w:val="38"/>
        </w:numPr>
      </w:pPr>
      <w:r w:rsidRPr="00270026">
        <w:t>K</w:t>
      </w:r>
      <w:r w:rsidR="00C0779C">
        <w:t xml:space="preserve">aikki </w:t>
      </w:r>
      <w:r w:rsidRPr="00270026">
        <w:t xml:space="preserve">erityisoikeudellisten tilien muutokset </w:t>
      </w:r>
      <w:r w:rsidR="00C0779C">
        <w:t>on dokumentoitava</w:t>
      </w:r>
      <w:r w:rsidR="00506023" w:rsidRPr="00270026">
        <w:t>.</w:t>
      </w:r>
    </w:p>
    <w:p w14:paraId="7C44C326" w14:textId="4C1EFA4C" w:rsidR="00506023" w:rsidRPr="00270026" w:rsidRDefault="003673B9" w:rsidP="00270026">
      <w:pPr>
        <w:pStyle w:val="Luettelokappale"/>
        <w:numPr>
          <w:ilvl w:val="0"/>
          <w:numId w:val="38"/>
        </w:numPr>
      </w:pPr>
      <w:r w:rsidRPr="00270026">
        <w:t>Vältä geneerisiä admin-tilejä</w:t>
      </w:r>
      <w:r w:rsidR="002351F6">
        <w:t xml:space="preserve"> (</w:t>
      </w:r>
      <w:r w:rsidR="002351F6" w:rsidRPr="002351F6">
        <w:rPr>
          <w:i/>
          <w:iCs/>
        </w:rPr>
        <w:t>admin, root, sa, dba, administrator, jne</w:t>
      </w:r>
      <w:r w:rsidR="002351F6">
        <w:t>)</w:t>
      </w:r>
      <w:r w:rsidRPr="00270026">
        <w:t xml:space="preserve"> auditoinnin mahdollistamiseksi</w:t>
      </w:r>
      <w:r w:rsidR="00506023" w:rsidRPr="00270026">
        <w:t>.</w:t>
      </w:r>
    </w:p>
    <w:p w14:paraId="09E5578A" w14:textId="3149AA9E" w:rsidR="00506023" w:rsidRPr="00F43489" w:rsidRDefault="00F43489" w:rsidP="00270026">
      <w:pPr>
        <w:pStyle w:val="Luettelokappale"/>
        <w:numPr>
          <w:ilvl w:val="0"/>
          <w:numId w:val="38"/>
        </w:numPr>
        <w:rPr>
          <w:noProof/>
          <w:lang w:val="fi-FI"/>
        </w:rPr>
      </w:pPr>
      <w:r w:rsidRPr="00270026">
        <w:t>Kaikkien admin- ja erityisoikeudellisten tilien on perustuttava niiden työnkuviin</w:t>
      </w:r>
      <w:r w:rsidR="00506023" w:rsidRPr="00270026">
        <w:t>.</w:t>
      </w:r>
    </w:p>
    <w:p w14:paraId="2079FD94" w14:textId="105C91F6" w:rsidR="008B7F18" w:rsidRPr="008B482E" w:rsidRDefault="00B817DE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8" w:name="_Toc194316970"/>
      <w:r w:rsidRPr="008B482E">
        <w:rPr>
          <w:caps w:val="0"/>
          <w:noProof/>
          <w:color w:val="552E99"/>
          <w:sz w:val="32"/>
          <w:szCs w:val="32"/>
          <w:lang w:val="fi-FI"/>
        </w:rPr>
        <w:t>Käyttöoikeuksien erottelu</w:t>
      </w:r>
      <w:bookmarkEnd w:id="8"/>
    </w:p>
    <w:p w14:paraId="1E316B8A" w14:textId="67C9D9B4" w:rsidR="00506023" w:rsidRPr="00270026" w:rsidRDefault="00B817DE" w:rsidP="00270026">
      <w:pPr>
        <w:pStyle w:val="Luettelokappale"/>
        <w:numPr>
          <w:ilvl w:val="0"/>
          <w:numId w:val="39"/>
        </w:numPr>
      </w:pPr>
      <w:r w:rsidRPr="00270026">
        <w:t>Ylläpitäjien on käytettävä erillisiä yleisiä ja erityisoikeudellisia tilejä</w:t>
      </w:r>
      <w:r w:rsidR="00506023" w:rsidRPr="00270026">
        <w:t>.</w:t>
      </w:r>
    </w:p>
    <w:p w14:paraId="7822ADE6" w14:textId="75CD0594" w:rsidR="008B7F18" w:rsidRPr="008B482E" w:rsidRDefault="00EE5D14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9" w:name="_Toc194316971"/>
      <w:r w:rsidRPr="008B482E">
        <w:rPr>
          <w:caps w:val="0"/>
          <w:noProof/>
          <w:color w:val="552E99"/>
          <w:sz w:val="32"/>
          <w:szCs w:val="32"/>
          <w:lang w:val="fi-FI"/>
        </w:rPr>
        <w:t>Vähimpien oikeuksien periaate</w:t>
      </w:r>
      <w:bookmarkEnd w:id="9"/>
    </w:p>
    <w:p w14:paraId="6117614E" w14:textId="660A54D3" w:rsidR="00506023" w:rsidRPr="00270026" w:rsidRDefault="00EE5D14" w:rsidP="00270026">
      <w:pPr>
        <w:pStyle w:val="Luettelokappale"/>
        <w:numPr>
          <w:ilvl w:val="0"/>
          <w:numId w:val="40"/>
        </w:numPr>
      </w:pPr>
      <w:r w:rsidRPr="00270026">
        <w:t>Käyttäjille myönnetään vain heidän roolinsa kannalta välttämättömät käyttöoikeudet</w:t>
      </w:r>
      <w:r w:rsidR="00506023" w:rsidRPr="00270026">
        <w:t>.</w:t>
      </w:r>
    </w:p>
    <w:p w14:paraId="5A143F4B" w14:textId="399D0540" w:rsidR="008B7F18" w:rsidRPr="008B482E" w:rsidRDefault="00F43489" w:rsidP="00E300DA">
      <w:pPr>
        <w:pStyle w:val="Otsikko2"/>
        <w:spacing w:before="0" w:after="240"/>
        <w:jc w:val="both"/>
        <w:rPr>
          <w:noProof/>
          <w:sz w:val="32"/>
          <w:szCs w:val="32"/>
          <w:lang w:val="en-US"/>
        </w:rPr>
      </w:pPr>
      <w:bookmarkStart w:id="10" w:name="_Toc194316972"/>
      <w:r w:rsidRPr="008B482E">
        <w:rPr>
          <w:caps w:val="0"/>
          <w:noProof/>
          <w:color w:val="552E99"/>
          <w:sz w:val="32"/>
          <w:szCs w:val="32"/>
          <w:lang w:val="en-US"/>
        </w:rPr>
        <w:t>Käyttöoikeuksien säännöllinen tarkastaminen</w:t>
      </w:r>
      <w:bookmarkEnd w:id="10"/>
    </w:p>
    <w:p w14:paraId="211B4A55" w14:textId="646F9B14" w:rsidR="008B7F18" w:rsidRPr="00270026" w:rsidRDefault="00F43489" w:rsidP="00270026">
      <w:pPr>
        <w:pStyle w:val="Luettelokappale"/>
        <w:numPr>
          <w:ilvl w:val="0"/>
          <w:numId w:val="42"/>
        </w:numPr>
      </w:pPr>
      <w:r w:rsidRPr="00270026">
        <w:t xml:space="preserve">Tarkasta tilit </w:t>
      </w:r>
      <w:r w:rsidR="00EE5D14" w:rsidRPr="00270026">
        <w:t>[tarkastustiheys]</w:t>
      </w:r>
      <w:r w:rsidRPr="00270026">
        <w:t xml:space="preserve"> ja poista </w:t>
      </w:r>
      <w:r w:rsidR="00EE5D14" w:rsidRPr="00270026">
        <w:t>käyttämättömät</w:t>
      </w:r>
      <w:r w:rsidR="00506023" w:rsidRPr="00270026">
        <w:t>.</w:t>
      </w:r>
    </w:p>
    <w:p w14:paraId="1B21A5C8" w14:textId="3124E5A1" w:rsidR="001008C6" w:rsidRPr="008B482E" w:rsidRDefault="00F43489" w:rsidP="00E300DA">
      <w:pPr>
        <w:pStyle w:val="Otsikko2"/>
        <w:spacing w:before="0" w:after="240"/>
        <w:jc w:val="both"/>
        <w:rPr>
          <w:noProof/>
          <w:sz w:val="32"/>
          <w:szCs w:val="32"/>
          <w:lang w:val="fi-FI"/>
        </w:rPr>
      </w:pPr>
      <w:bookmarkStart w:id="11" w:name="_Toc194316973"/>
      <w:r w:rsidRPr="008B482E">
        <w:rPr>
          <w:caps w:val="0"/>
          <w:noProof/>
          <w:color w:val="552E99"/>
          <w:sz w:val="32"/>
          <w:szCs w:val="32"/>
          <w:lang w:val="fi-FI"/>
        </w:rPr>
        <w:t>Käyttäjien salasanahallinta</w:t>
      </w:r>
      <w:bookmarkEnd w:id="11"/>
    </w:p>
    <w:p w14:paraId="4B69C931" w14:textId="75913787" w:rsidR="001008C6" w:rsidRPr="00270026" w:rsidRDefault="00F43489" w:rsidP="00270026">
      <w:pPr>
        <w:pStyle w:val="Luettelokappale"/>
        <w:numPr>
          <w:ilvl w:val="0"/>
          <w:numId w:val="43"/>
        </w:numPr>
      </w:pPr>
      <w:r w:rsidRPr="00270026">
        <w:t>Varmista, että kaikissa [Yrityksen] järjestelmissä on käyttäjätunnus ja salasana, jotka noudattavat [Yrityksen] salasanapolitiikkaa</w:t>
      </w:r>
      <w:r w:rsidR="00506023" w:rsidRPr="00270026">
        <w:t>.</w:t>
      </w:r>
    </w:p>
    <w:sectPr w:rsidR="001008C6" w:rsidRPr="00270026" w:rsidSect="001008C6">
      <w:headerReference w:type="default" r:id="rId8"/>
      <w:footerReference w:type="default" r:id="rId9"/>
      <w:headerReference w:type="first" r:id="rId1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9E90C" w14:textId="77777777" w:rsidR="005300C6" w:rsidRDefault="005300C6" w:rsidP="001008C6">
      <w:pPr>
        <w:spacing w:after="0"/>
      </w:pPr>
      <w:r>
        <w:separator/>
      </w:r>
    </w:p>
  </w:endnote>
  <w:endnote w:type="continuationSeparator" w:id="0">
    <w:p w14:paraId="714C6139" w14:textId="77777777" w:rsidR="005300C6" w:rsidRDefault="005300C6" w:rsidP="001008C6">
      <w:pPr>
        <w:spacing w:after="0"/>
      </w:pPr>
      <w:r>
        <w:continuationSeparator/>
      </w:r>
    </w:p>
  </w:endnote>
  <w:endnote w:type="continuationNotice" w:id="1">
    <w:p w14:paraId="5BF748AF" w14:textId="77777777" w:rsidR="005300C6" w:rsidRDefault="005300C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22" w:type="dxa"/>
      <w:tblLook w:val="04A0" w:firstRow="1" w:lastRow="0" w:firstColumn="1" w:lastColumn="0" w:noHBand="0" w:noVBand="1"/>
    </w:tblPr>
    <w:tblGrid>
      <w:gridCol w:w="3369"/>
      <w:gridCol w:w="2268"/>
      <w:gridCol w:w="3685"/>
    </w:tblGrid>
    <w:tr w:rsidR="001008C6" w:rsidRPr="006571EC" w14:paraId="1BCF116C" w14:textId="77777777" w:rsidTr="7C18D66A">
      <w:tc>
        <w:tcPr>
          <w:tcW w:w="3369" w:type="dxa"/>
        </w:tcPr>
        <w:p w14:paraId="58E86583" w14:textId="6D53502C" w:rsidR="001008C6" w:rsidRPr="006571EC" w:rsidRDefault="001008C6" w:rsidP="001008C6">
          <w:pPr>
            <w:pStyle w:val="Alatunniste"/>
          </w:pPr>
        </w:p>
      </w:tc>
      <w:tc>
        <w:tcPr>
          <w:tcW w:w="2268" w:type="dxa"/>
        </w:tcPr>
        <w:p w14:paraId="668B38A4" w14:textId="0BF5BCA9" w:rsidR="001008C6" w:rsidRPr="006571EC" w:rsidRDefault="001008C6" w:rsidP="001008C6">
          <w:pPr>
            <w:pStyle w:val="Alatunniste"/>
            <w:jc w:val="center"/>
          </w:pPr>
        </w:p>
      </w:tc>
      <w:tc>
        <w:tcPr>
          <w:tcW w:w="3685" w:type="dxa"/>
        </w:tcPr>
        <w:p w14:paraId="0608D48E" w14:textId="0F734C0A" w:rsidR="001008C6" w:rsidRPr="006571EC" w:rsidRDefault="004E6596" w:rsidP="7C18D66A">
          <w:pPr>
            <w:pStyle w:val="Alatunniste"/>
            <w:jc w:val="right"/>
            <w:rPr>
              <w:b/>
              <w:bCs/>
            </w:rPr>
          </w:pPr>
          <w:r>
            <w:t>Sivu</w:t>
          </w:r>
          <w:r w:rsidR="7C18D66A">
            <w:t xml:space="preserve"> </w:t>
          </w:r>
          <w:r w:rsidR="001008C6" w:rsidRPr="7C18D66A">
            <w:rPr>
              <w:b/>
              <w:bCs/>
            </w:rPr>
            <w:fldChar w:fldCharType="begin"/>
          </w:r>
          <w:r w:rsidR="001008C6" w:rsidRPr="7C18D66A">
            <w:rPr>
              <w:b/>
              <w:bCs/>
            </w:rPr>
            <w:instrText xml:space="preserve"> PAGE </w:instrText>
          </w:r>
          <w:r w:rsidR="001008C6" w:rsidRPr="7C18D66A">
            <w:rPr>
              <w:b/>
              <w:bCs/>
            </w:rPr>
            <w:fldChar w:fldCharType="separate"/>
          </w:r>
          <w:r w:rsidR="7C18D66A" w:rsidRPr="7C18D66A">
            <w:rPr>
              <w:b/>
              <w:bCs/>
            </w:rPr>
            <w:t>4</w:t>
          </w:r>
          <w:r w:rsidR="001008C6" w:rsidRPr="7C18D66A">
            <w:rPr>
              <w:b/>
              <w:bCs/>
            </w:rPr>
            <w:fldChar w:fldCharType="end"/>
          </w:r>
          <w:r w:rsidR="7C18D66A">
            <w:t xml:space="preserve"> </w:t>
          </w:r>
          <w:r>
            <w:t>/</w:t>
          </w:r>
          <w:r w:rsidR="7C18D66A">
            <w:t xml:space="preserve"> </w:t>
          </w:r>
          <w:r w:rsidR="001008C6" w:rsidRPr="7C18D66A">
            <w:rPr>
              <w:b/>
              <w:bCs/>
            </w:rPr>
            <w:fldChar w:fldCharType="begin"/>
          </w:r>
          <w:r w:rsidR="001008C6" w:rsidRPr="7C18D66A">
            <w:rPr>
              <w:b/>
              <w:bCs/>
            </w:rPr>
            <w:instrText xml:space="preserve"> NUMPAGES  </w:instrText>
          </w:r>
          <w:r w:rsidR="001008C6" w:rsidRPr="7C18D66A">
            <w:rPr>
              <w:b/>
              <w:bCs/>
            </w:rPr>
            <w:fldChar w:fldCharType="separate"/>
          </w:r>
          <w:r w:rsidR="7C18D66A" w:rsidRPr="7C18D66A">
            <w:rPr>
              <w:b/>
              <w:bCs/>
            </w:rPr>
            <w:t>7</w:t>
          </w:r>
          <w:r w:rsidR="001008C6" w:rsidRPr="7C18D66A">
            <w:rPr>
              <w:b/>
              <w:bCs/>
            </w:rPr>
            <w:fldChar w:fldCharType="end"/>
          </w:r>
        </w:p>
      </w:tc>
    </w:tr>
  </w:tbl>
  <w:p w14:paraId="71DC1ACC" w14:textId="3E56332B" w:rsidR="001008C6" w:rsidRPr="004B1E43" w:rsidRDefault="001008C6" w:rsidP="00636D58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21DA2" w14:textId="77777777" w:rsidR="005300C6" w:rsidRDefault="005300C6" w:rsidP="001008C6">
      <w:pPr>
        <w:spacing w:after="0"/>
      </w:pPr>
      <w:r>
        <w:separator/>
      </w:r>
    </w:p>
  </w:footnote>
  <w:footnote w:type="continuationSeparator" w:id="0">
    <w:p w14:paraId="75285BB0" w14:textId="77777777" w:rsidR="005300C6" w:rsidRDefault="005300C6" w:rsidP="001008C6">
      <w:pPr>
        <w:spacing w:after="0"/>
      </w:pPr>
      <w:r>
        <w:continuationSeparator/>
      </w:r>
    </w:p>
  </w:footnote>
  <w:footnote w:type="continuationNotice" w:id="1">
    <w:p w14:paraId="7B45636E" w14:textId="77777777" w:rsidR="005300C6" w:rsidRDefault="005300C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F61EA" w14:textId="217E9D95" w:rsidR="001008C6" w:rsidRPr="00231BE0" w:rsidRDefault="00231BE0" w:rsidP="001008C6">
    <w:pPr>
      <w:pStyle w:val="Yltunniste"/>
      <w:rPr>
        <w:sz w:val="20"/>
        <w:szCs w:val="20"/>
        <w:lang w:val="fi-FI"/>
      </w:rPr>
    </w:pPr>
    <w:r w:rsidRPr="00231BE0">
      <w:rPr>
        <w:lang w:val="fi-FI"/>
      </w:rPr>
      <w:t>[LOGO]</w:t>
    </w:r>
    <w:r>
      <w:rPr>
        <w:sz w:val="20"/>
        <w:szCs w:val="20"/>
        <w:lang w:val="fi-FI"/>
      </w:rPr>
      <w:tab/>
    </w:r>
    <w:r>
      <w:rPr>
        <w:sz w:val="20"/>
        <w:szCs w:val="20"/>
        <w:lang w:val="fi-FI"/>
      </w:rPr>
      <w:tab/>
    </w:r>
    <w:r w:rsidRPr="00231BE0">
      <w:rPr>
        <w:lang w:val="fi-FI"/>
      </w:rPr>
      <w:t>Pääsynhallinta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87CCF" w14:textId="466A866D" w:rsidR="001E7213" w:rsidRPr="004E6596" w:rsidRDefault="004E6596" w:rsidP="004E6596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Pääsynhallint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1ADB"/>
    <w:multiLevelType w:val="hybridMultilevel"/>
    <w:tmpl w:val="EBE2F166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A67D29"/>
    <w:multiLevelType w:val="hybridMultilevel"/>
    <w:tmpl w:val="A77E2E74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B79D6"/>
    <w:multiLevelType w:val="hybridMultilevel"/>
    <w:tmpl w:val="B4B6591C"/>
    <w:lvl w:ilvl="0" w:tplc="D1E6FB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0F3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A6237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EE5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6EEC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DA5C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FC45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4A77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C6A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BD559E"/>
    <w:multiLevelType w:val="multilevel"/>
    <w:tmpl w:val="E5B038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9C718E0"/>
    <w:multiLevelType w:val="hybridMultilevel"/>
    <w:tmpl w:val="AB045A42"/>
    <w:lvl w:ilvl="0" w:tplc="0DEC8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24EB5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21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E67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34F8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687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0402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EA48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8E59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CE5243"/>
    <w:multiLevelType w:val="hybridMultilevel"/>
    <w:tmpl w:val="18B66EA6"/>
    <w:lvl w:ilvl="0" w:tplc="A4D4C5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FD9E4A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E07E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81C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D41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7E6D4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EA6E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7E3E9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440A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2676E5"/>
    <w:multiLevelType w:val="hybridMultilevel"/>
    <w:tmpl w:val="1E060E32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B12BA"/>
    <w:multiLevelType w:val="hybridMultilevel"/>
    <w:tmpl w:val="1D14DF60"/>
    <w:lvl w:ilvl="0" w:tplc="881E59A2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49E20BA"/>
    <w:multiLevelType w:val="hybridMultilevel"/>
    <w:tmpl w:val="93A0F50A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A268D5"/>
    <w:multiLevelType w:val="hybridMultilevel"/>
    <w:tmpl w:val="EFA66C5C"/>
    <w:lvl w:ilvl="0" w:tplc="E97A9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2CF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17AC7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7A32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0C9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A2F0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EB2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9678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C050C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BA7F84"/>
    <w:multiLevelType w:val="hybridMultilevel"/>
    <w:tmpl w:val="9AB6CC68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12" w15:restartNumberingAfterBreak="0">
    <w:nsid w:val="1B81C689"/>
    <w:multiLevelType w:val="hybridMultilevel"/>
    <w:tmpl w:val="A848501E"/>
    <w:lvl w:ilvl="0" w:tplc="11461C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05D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46F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D4A1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A15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AB059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DEBD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C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860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BB11B6"/>
    <w:multiLevelType w:val="hybridMultilevel"/>
    <w:tmpl w:val="5E96FD40"/>
    <w:lvl w:ilvl="0" w:tplc="56D0C1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8D7B49"/>
    <w:multiLevelType w:val="hybridMultilevel"/>
    <w:tmpl w:val="0A3E6C9E"/>
    <w:lvl w:ilvl="0" w:tplc="C1508B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D052B58"/>
    <w:multiLevelType w:val="hybridMultilevel"/>
    <w:tmpl w:val="07B03918"/>
    <w:lvl w:ilvl="0" w:tplc="A5BA54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2B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A45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1CE5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A06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3A810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1297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322C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9C4A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962594"/>
    <w:multiLevelType w:val="hybridMultilevel"/>
    <w:tmpl w:val="BE3A2C34"/>
    <w:lvl w:ilvl="0" w:tplc="CC64B34E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24623904">
      <w:start w:val="1"/>
      <w:numFmt w:val="lowerLetter"/>
      <w:lvlText w:val="%2."/>
      <w:lvlJc w:val="left"/>
      <w:pPr>
        <w:ind w:left="1800" w:hanging="360"/>
      </w:pPr>
    </w:lvl>
    <w:lvl w:ilvl="2" w:tplc="A25C113E">
      <w:start w:val="1"/>
      <w:numFmt w:val="lowerRoman"/>
      <w:lvlText w:val="%3."/>
      <w:lvlJc w:val="right"/>
      <w:pPr>
        <w:ind w:left="2520" w:hanging="180"/>
      </w:pPr>
    </w:lvl>
    <w:lvl w:ilvl="3" w:tplc="D8C00152" w:tentative="1">
      <w:start w:val="1"/>
      <w:numFmt w:val="decimal"/>
      <w:lvlText w:val="%4."/>
      <w:lvlJc w:val="left"/>
      <w:pPr>
        <w:ind w:left="3240" w:hanging="360"/>
      </w:pPr>
    </w:lvl>
    <w:lvl w:ilvl="4" w:tplc="07F45734" w:tentative="1">
      <w:start w:val="1"/>
      <w:numFmt w:val="lowerLetter"/>
      <w:lvlText w:val="%5."/>
      <w:lvlJc w:val="left"/>
      <w:pPr>
        <w:ind w:left="3960" w:hanging="360"/>
      </w:pPr>
    </w:lvl>
    <w:lvl w:ilvl="5" w:tplc="ECD41684" w:tentative="1">
      <w:start w:val="1"/>
      <w:numFmt w:val="lowerRoman"/>
      <w:lvlText w:val="%6."/>
      <w:lvlJc w:val="right"/>
      <w:pPr>
        <w:ind w:left="4680" w:hanging="180"/>
      </w:pPr>
    </w:lvl>
    <w:lvl w:ilvl="6" w:tplc="33C0B626" w:tentative="1">
      <w:start w:val="1"/>
      <w:numFmt w:val="decimal"/>
      <w:lvlText w:val="%7."/>
      <w:lvlJc w:val="left"/>
      <w:pPr>
        <w:ind w:left="5400" w:hanging="360"/>
      </w:pPr>
    </w:lvl>
    <w:lvl w:ilvl="7" w:tplc="7FBE3A98" w:tentative="1">
      <w:start w:val="1"/>
      <w:numFmt w:val="lowerLetter"/>
      <w:lvlText w:val="%8."/>
      <w:lvlJc w:val="left"/>
      <w:pPr>
        <w:ind w:left="6120" w:hanging="360"/>
      </w:pPr>
    </w:lvl>
    <w:lvl w:ilvl="8" w:tplc="51BC2E1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15A2501"/>
    <w:multiLevelType w:val="hybridMultilevel"/>
    <w:tmpl w:val="37CAB744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96B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F87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1A6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3084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D6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8F7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0C9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2C2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DA7846"/>
    <w:multiLevelType w:val="hybridMultilevel"/>
    <w:tmpl w:val="2F505E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637883"/>
    <w:multiLevelType w:val="hybridMultilevel"/>
    <w:tmpl w:val="FD0A1938"/>
    <w:lvl w:ilvl="0" w:tplc="C1508BC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D7ABE16"/>
    <w:multiLevelType w:val="hybridMultilevel"/>
    <w:tmpl w:val="4CF6DC8A"/>
    <w:lvl w:ilvl="0" w:tplc="3EF24B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25D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3A47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360E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8052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C6476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C28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2E9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CE2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B04F65"/>
    <w:multiLevelType w:val="hybridMultilevel"/>
    <w:tmpl w:val="4092792C"/>
    <w:lvl w:ilvl="0" w:tplc="7B3C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A0CF8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7CC212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25E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2C6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BE2D1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56B2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8A3B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CDC3C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895FC7"/>
    <w:multiLevelType w:val="hybridMultilevel"/>
    <w:tmpl w:val="3B0A3C32"/>
    <w:lvl w:ilvl="0" w:tplc="9E5251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4C48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727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0A88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94D8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06E9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EA6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202F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FC65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A107E"/>
    <w:multiLevelType w:val="hybridMultilevel"/>
    <w:tmpl w:val="E87A2BAE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9923C0"/>
    <w:multiLevelType w:val="hybridMultilevel"/>
    <w:tmpl w:val="4EDCAB38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FC76B14"/>
    <w:multiLevelType w:val="hybridMultilevel"/>
    <w:tmpl w:val="7D0482C0"/>
    <w:lvl w:ilvl="0" w:tplc="881E59A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FDF09DA"/>
    <w:multiLevelType w:val="hybridMultilevel"/>
    <w:tmpl w:val="1C7E682C"/>
    <w:lvl w:ilvl="0" w:tplc="C1508BC8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491612C5"/>
    <w:multiLevelType w:val="hybridMultilevel"/>
    <w:tmpl w:val="6ED20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A85C07"/>
    <w:multiLevelType w:val="hybridMultilevel"/>
    <w:tmpl w:val="6DD2760C"/>
    <w:lvl w:ilvl="0" w:tplc="A614C4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C825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888E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EA1F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B25B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F74CE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BCEA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98D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BE15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5A54B0"/>
    <w:multiLevelType w:val="hybridMultilevel"/>
    <w:tmpl w:val="7B3AE084"/>
    <w:lvl w:ilvl="0" w:tplc="96D01D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F4F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12239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D04A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80B0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14DE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7AE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A477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CE6E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AA10EA"/>
    <w:multiLevelType w:val="hybridMultilevel"/>
    <w:tmpl w:val="513A75B8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E054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6AA3B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FAA3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40F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D85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030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747F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9A4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4C3AE8"/>
    <w:multiLevelType w:val="hybridMultilevel"/>
    <w:tmpl w:val="0CE62CDE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042E46"/>
    <w:multiLevelType w:val="hybridMultilevel"/>
    <w:tmpl w:val="D048D790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A6041E"/>
    <w:multiLevelType w:val="hybridMultilevel"/>
    <w:tmpl w:val="9F8E7A7E"/>
    <w:lvl w:ilvl="0" w:tplc="B14070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5028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B285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8E1D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90B6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C2E7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562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07D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CE1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8C4968"/>
    <w:multiLevelType w:val="hybridMultilevel"/>
    <w:tmpl w:val="C7662F38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40C7A"/>
    <w:multiLevelType w:val="hybridMultilevel"/>
    <w:tmpl w:val="AB3ED584"/>
    <w:lvl w:ilvl="0" w:tplc="C94639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BCEC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4A2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70E8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952C6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6053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563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4A70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5C70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238168"/>
    <w:multiLevelType w:val="hybridMultilevel"/>
    <w:tmpl w:val="AD96C674"/>
    <w:lvl w:ilvl="0" w:tplc="02C826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08B0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C024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A8D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02D3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3A33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320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684E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5849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1B254F"/>
    <w:multiLevelType w:val="hybridMultilevel"/>
    <w:tmpl w:val="0610D68E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3811ED"/>
    <w:multiLevelType w:val="hybridMultilevel"/>
    <w:tmpl w:val="CBFC28B8"/>
    <w:lvl w:ilvl="0" w:tplc="667E53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2CA48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CAE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C4B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1A9F6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345D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5C79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6242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74EB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51818"/>
    <w:multiLevelType w:val="hybridMultilevel"/>
    <w:tmpl w:val="3A3C996C"/>
    <w:lvl w:ilvl="0" w:tplc="3184FB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F2E0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F1C92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90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58E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FC73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5C31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A284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F8D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8B6348E"/>
    <w:multiLevelType w:val="hybridMultilevel"/>
    <w:tmpl w:val="44E6A360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7A73CA"/>
    <w:multiLevelType w:val="hybridMultilevel"/>
    <w:tmpl w:val="F5987AE4"/>
    <w:lvl w:ilvl="0" w:tplc="881E59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1B279E"/>
    <w:multiLevelType w:val="hybridMultilevel"/>
    <w:tmpl w:val="3A486C80"/>
    <w:lvl w:ilvl="0" w:tplc="BEFEC62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960CA8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EB03D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A47C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AC03E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214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D473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9C97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26F9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3"/>
  </w:num>
  <w:num w:numId="2">
    <w:abstractNumId w:val="15"/>
  </w:num>
  <w:num w:numId="3">
    <w:abstractNumId w:val="39"/>
  </w:num>
  <w:num w:numId="4">
    <w:abstractNumId w:val="38"/>
  </w:num>
  <w:num w:numId="5">
    <w:abstractNumId w:val="30"/>
  </w:num>
  <w:num w:numId="6">
    <w:abstractNumId w:val="22"/>
  </w:num>
  <w:num w:numId="7">
    <w:abstractNumId w:val="35"/>
  </w:num>
  <w:num w:numId="8">
    <w:abstractNumId w:val="36"/>
  </w:num>
  <w:num w:numId="9">
    <w:abstractNumId w:val="20"/>
  </w:num>
  <w:num w:numId="10">
    <w:abstractNumId w:val="17"/>
  </w:num>
  <w:num w:numId="11">
    <w:abstractNumId w:val="4"/>
  </w:num>
  <w:num w:numId="12">
    <w:abstractNumId w:val="12"/>
  </w:num>
  <w:num w:numId="13">
    <w:abstractNumId w:val="3"/>
  </w:num>
  <w:num w:numId="14">
    <w:abstractNumId w:val="21"/>
  </w:num>
  <w:num w:numId="15">
    <w:abstractNumId w:val="5"/>
  </w:num>
  <w:num w:numId="16">
    <w:abstractNumId w:val="28"/>
  </w:num>
  <w:num w:numId="17">
    <w:abstractNumId w:val="11"/>
  </w:num>
  <w:num w:numId="18">
    <w:abstractNumId w:val="16"/>
  </w:num>
  <w:num w:numId="19">
    <w:abstractNumId w:val="29"/>
  </w:num>
  <w:num w:numId="20">
    <w:abstractNumId w:val="9"/>
  </w:num>
  <w:num w:numId="21">
    <w:abstractNumId w:val="42"/>
  </w:num>
  <w:num w:numId="22">
    <w:abstractNumId w:val="2"/>
  </w:num>
  <w:num w:numId="23">
    <w:abstractNumId w:val="18"/>
  </w:num>
  <w:num w:numId="24">
    <w:abstractNumId w:val="25"/>
  </w:num>
  <w:num w:numId="25">
    <w:abstractNumId w:val="27"/>
  </w:num>
  <w:num w:numId="26">
    <w:abstractNumId w:val="40"/>
  </w:num>
  <w:num w:numId="27">
    <w:abstractNumId w:val="10"/>
  </w:num>
  <w:num w:numId="28">
    <w:abstractNumId w:val="13"/>
  </w:num>
  <w:num w:numId="29">
    <w:abstractNumId w:val="32"/>
  </w:num>
  <w:num w:numId="30">
    <w:abstractNumId w:val="41"/>
  </w:num>
  <w:num w:numId="31">
    <w:abstractNumId w:val="8"/>
  </w:num>
  <w:num w:numId="32">
    <w:abstractNumId w:val="19"/>
  </w:num>
  <w:num w:numId="33">
    <w:abstractNumId w:val="14"/>
  </w:num>
  <w:num w:numId="34">
    <w:abstractNumId w:val="26"/>
  </w:num>
  <w:num w:numId="35">
    <w:abstractNumId w:val="34"/>
  </w:num>
  <w:num w:numId="36">
    <w:abstractNumId w:val="6"/>
  </w:num>
  <w:num w:numId="37">
    <w:abstractNumId w:val="24"/>
  </w:num>
  <w:num w:numId="38">
    <w:abstractNumId w:val="0"/>
  </w:num>
  <w:num w:numId="39">
    <w:abstractNumId w:val="37"/>
  </w:num>
  <w:num w:numId="40">
    <w:abstractNumId w:val="1"/>
  </w:num>
  <w:num w:numId="41">
    <w:abstractNumId w:val="7"/>
  </w:num>
  <w:num w:numId="42">
    <w:abstractNumId w:val="31"/>
  </w:num>
  <w:num w:numId="4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bW0tLQwMjQxNbZQ0lEKTi0uzszPAykwqwUAmZ36JSwAAAA="/>
  </w:docVars>
  <w:rsids>
    <w:rsidRoot w:val="00927DFD"/>
    <w:rsid w:val="0000790D"/>
    <w:rsid w:val="00015644"/>
    <w:rsid w:val="00026CD3"/>
    <w:rsid w:val="00050E56"/>
    <w:rsid w:val="00054ECB"/>
    <w:rsid w:val="000633CA"/>
    <w:rsid w:val="00064780"/>
    <w:rsid w:val="0007537D"/>
    <w:rsid w:val="000803AB"/>
    <w:rsid w:val="000822E0"/>
    <w:rsid w:val="00082E8C"/>
    <w:rsid w:val="00084290"/>
    <w:rsid w:val="00084FA7"/>
    <w:rsid w:val="000A3E0E"/>
    <w:rsid w:val="000B50E5"/>
    <w:rsid w:val="000B6AE2"/>
    <w:rsid w:val="000D0955"/>
    <w:rsid w:val="000D09F3"/>
    <w:rsid w:val="000D37AC"/>
    <w:rsid w:val="000E0E33"/>
    <w:rsid w:val="000F16B4"/>
    <w:rsid w:val="001008C6"/>
    <w:rsid w:val="001014ED"/>
    <w:rsid w:val="001108A2"/>
    <w:rsid w:val="00111F49"/>
    <w:rsid w:val="001273E2"/>
    <w:rsid w:val="00130B55"/>
    <w:rsid w:val="00143E8C"/>
    <w:rsid w:val="00154498"/>
    <w:rsid w:val="00157047"/>
    <w:rsid w:val="001571B8"/>
    <w:rsid w:val="00166BFB"/>
    <w:rsid w:val="00170878"/>
    <w:rsid w:val="00176E76"/>
    <w:rsid w:val="00184AB5"/>
    <w:rsid w:val="00185670"/>
    <w:rsid w:val="00185AEE"/>
    <w:rsid w:val="00187816"/>
    <w:rsid w:val="001A68CE"/>
    <w:rsid w:val="001B1B3A"/>
    <w:rsid w:val="001B61C8"/>
    <w:rsid w:val="001C3923"/>
    <w:rsid w:val="001C7D3C"/>
    <w:rsid w:val="001D04BB"/>
    <w:rsid w:val="001D2436"/>
    <w:rsid w:val="001E0FC7"/>
    <w:rsid w:val="001E3D56"/>
    <w:rsid w:val="001E7213"/>
    <w:rsid w:val="002011D5"/>
    <w:rsid w:val="002012EF"/>
    <w:rsid w:val="002050BF"/>
    <w:rsid w:val="00207A33"/>
    <w:rsid w:val="00217009"/>
    <w:rsid w:val="00231BE0"/>
    <w:rsid w:val="00232B2F"/>
    <w:rsid w:val="002351F6"/>
    <w:rsid w:val="00250265"/>
    <w:rsid w:val="002524EA"/>
    <w:rsid w:val="00252661"/>
    <w:rsid w:val="00257353"/>
    <w:rsid w:val="0026259B"/>
    <w:rsid w:val="00270026"/>
    <w:rsid w:val="00272AB2"/>
    <w:rsid w:val="00282882"/>
    <w:rsid w:val="002848BF"/>
    <w:rsid w:val="00285D24"/>
    <w:rsid w:val="002A7312"/>
    <w:rsid w:val="002A7B70"/>
    <w:rsid w:val="002C28E1"/>
    <w:rsid w:val="002E2528"/>
    <w:rsid w:val="002E721B"/>
    <w:rsid w:val="002F24EF"/>
    <w:rsid w:val="003058E4"/>
    <w:rsid w:val="00307DBC"/>
    <w:rsid w:val="003104D8"/>
    <w:rsid w:val="00311033"/>
    <w:rsid w:val="003248BC"/>
    <w:rsid w:val="00326081"/>
    <w:rsid w:val="00326858"/>
    <w:rsid w:val="003331EF"/>
    <w:rsid w:val="00340591"/>
    <w:rsid w:val="003471DF"/>
    <w:rsid w:val="003555DC"/>
    <w:rsid w:val="00357F51"/>
    <w:rsid w:val="0036464E"/>
    <w:rsid w:val="003673B9"/>
    <w:rsid w:val="00372DDC"/>
    <w:rsid w:val="00384CA1"/>
    <w:rsid w:val="00392D1A"/>
    <w:rsid w:val="00394C2C"/>
    <w:rsid w:val="003A054F"/>
    <w:rsid w:val="003B4C91"/>
    <w:rsid w:val="003C31E6"/>
    <w:rsid w:val="003D62E1"/>
    <w:rsid w:val="003E3B6E"/>
    <w:rsid w:val="003E628C"/>
    <w:rsid w:val="00403F19"/>
    <w:rsid w:val="00414C5E"/>
    <w:rsid w:val="00431E62"/>
    <w:rsid w:val="00432A1D"/>
    <w:rsid w:val="00437D5C"/>
    <w:rsid w:val="0044089A"/>
    <w:rsid w:val="00440DB7"/>
    <w:rsid w:val="00445824"/>
    <w:rsid w:val="004553BB"/>
    <w:rsid w:val="004558CD"/>
    <w:rsid w:val="00470E60"/>
    <w:rsid w:val="00471DDA"/>
    <w:rsid w:val="004836A9"/>
    <w:rsid w:val="00492244"/>
    <w:rsid w:val="004A71FF"/>
    <w:rsid w:val="004B2396"/>
    <w:rsid w:val="004B3325"/>
    <w:rsid w:val="004C026B"/>
    <w:rsid w:val="004D6CD6"/>
    <w:rsid w:val="004E3DB4"/>
    <w:rsid w:val="004E6596"/>
    <w:rsid w:val="00506023"/>
    <w:rsid w:val="0050768F"/>
    <w:rsid w:val="005148AF"/>
    <w:rsid w:val="00514B31"/>
    <w:rsid w:val="005300C6"/>
    <w:rsid w:val="00534DA4"/>
    <w:rsid w:val="005436CF"/>
    <w:rsid w:val="005436F3"/>
    <w:rsid w:val="005441FF"/>
    <w:rsid w:val="00547F56"/>
    <w:rsid w:val="00550D1A"/>
    <w:rsid w:val="00557637"/>
    <w:rsid w:val="00560236"/>
    <w:rsid w:val="00560715"/>
    <w:rsid w:val="00563F01"/>
    <w:rsid w:val="00583AF4"/>
    <w:rsid w:val="00584A0A"/>
    <w:rsid w:val="005909CA"/>
    <w:rsid w:val="005B1F8C"/>
    <w:rsid w:val="005C37EF"/>
    <w:rsid w:val="005C744C"/>
    <w:rsid w:val="005D0AA6"/>
    <w:rsid w:val="005F0074"/>
    <w:rsid w:val="005F3DA8"/>
    <w:rsid w:val="00624D24"/>
    <w:rsid w:val="0062512E"/>
    <w:rsid w:val="00626095"/>
    <w:rsid w:val="006321ED"/>
    <w:rsid w:val="0063585B"/>
    <w:rsid w:val="00636D58"/>
    <w:rsid w:val="006510A4"/>
    <w:rsid w:val="0065739D"/>
    <w:rsid w:val="00665382"/>
    <w:rsid w:val="0066754B"/>
    <w:rsid w:val="00684E35"/>
    <w:rsid w:val="0068708C"/>
    <w:rsid w:val="00687FD4"/>
    <w:rsid w:val="00694D30"/>
    <w:rsid w:val="006A00F8"/>
    <w:rsid w:val="006B7F3D"/>
    <w:rsid w:val="006C7B7E"/>
    <w:rsid w:val="006E3B72"/>
    <w:rsid w:val="006F56A8"/>
    <w:rsid w:val="006F7F50"/>
    <w:rsid w:val="0070438A"/>
    <w:rsid w:val="0071453B"/>
    <w:rsid w:val="00723081"/>
    <w:rsid w:val="00732582"/>
    <w:rsid w:val="007337F4"/>
    <w:rsid w:val="00735F98"/>
    <w:rsid w:val="00752F18"/>
    <w:rsid w:val="007555AA"/>
    <w:rsid w:val="007558D7"/>
    <w:rsid w:val="00771E3D"/>
    <w:rsid w:val="007769B7"/>
    <w:rsid w:val="00781CAB"/>
    <w:rsid w:val="0078282A"/>
    <w:rsid w:val="0078679D"/>
    <w:rsid w:val="00797B89"/>
    <w:rsid w:val="007A1C49"/>
    <w:rsid w:val="007A5BC7"/>
    <w:rsid w:val="007D7139"/>
    <w:rsid w:val="007F2DFE"/>
    <w:rsid w:val="007F5B41"/>
    <w:rsid w:val="0080326E"/>
    <w:rsid w:val="008065EF"/>
    <w:rsid w:val="00806A17"/>
    <w:rsid w:val="0081583C"/>
    <w:rsid w:val="0082063E"/>
    <w:rsid w:val="008248AD"/>
    <w:rsid w:val="00827F5D"/>
    <w:rsid w:val="00832BB0"/>
    <w:rsid w:val="00832EB5"/>
    <w:rsid w:val="00851DB9"/>
    <w:rsid w:val="00864B24"/>
    <w:rsid w:val="00887624"/>
    <w:rsid w:val="008B482E"/>
    <w:rsid w:val="008B6ACA"/>
    <w:rsid w:val="008B7C8E"/>
    <w:rsid w:val="008B7F18"/>
    <w:rsid w:val="008D5C68"/>
    <w:rsid w:val="008E3225"/>
    <w:rsid w:val="008F7246"/>
    <w:rsid w:val="00903C00"/>
    <w:rsid w:val="00922AFA"/>
    <w:rsid w:val="0092356F"/>
    <w:rsid w:val="00926F13"/>
    <w:rsid w:val="00927DFD"/>
    <w:rsid w:val="009301FB"/>
    <w:rsid w:val="00930692"/>
    <w:rsid w:val="00935274"/>
    <w:rsid w:val="009504DC"/>
    <w:rsid w:val="009528D8"/>
    <w:rsid w:val="00957814"/>
    <w:rsid w:val="009579FF"/>
    <w:rsid w:val="00996906"/>
    <w:rsid w:val="00997179"/>
    <w:rsid w:val="009A16AD"/>
    <w:rsid w:val="009A240D"/>
    <w:rsid w:val="009B279F"/>
    <w:rsid w:val="009C1D28"/>
    <w:rsid w:val="009E5EE0"/>
    <w:rsid w:val="009E76C3"/>
    <w:rsid w:val="009F2629"/>
    <w:rsid w:val="00A17625"/>
    <w:rsid w:val="00A2266D"/>
    <w:rsid w:val="00A25964"/>
    <w:rsid w:val="00A350E5"/>
    <w:rsid w:val="00A37666"/>
    <w:rsid w:val="00A45CF3"/>
    <w:rsid w:val="00A46DA5"/>
    <w:rsid w:val="00A52473"/>
    <w:rsid w:val="00A54597"/>
    <w:rsid w:val="00A63F34"/>
    <w:rsid w:val="00A653CC"/>
    <w:rsid w:val="00A934A0"/>
    <w:rsid w:val="00AB2B90"/>
    <w:rsid w:val="00AB3A7E"/>
    <w:rsid w:val="00AB6431"/>
    <w:rsid w:val="00AC093A"/>
    <w:rsid w:val="00AE7FB7"/>
    <w:rsid w:val="00B047FD"/>
    <w:rsid w:val="00B069A9"/>
    <w:rsid w:val="00B12AE5"/>
    <w:rsid w:val="00B20897"/>
    <w:rsid w:val="00B30D8F"/>
    <w:rsid w:val="00B32009"/>
    <w:rsid w:val="00B3370B"/>
    <w:rsid w:val="00B33AF9"/>
    <w:rsid w:val="00B3499F"/>
    <w:rsid w:val="00B505B6"/>
    <w:rsid w:val="00B51EF1"/>
    <w:rsid w:val="00B60E5B"/>
    <w:rsid w:val="00B62402"/>
    <w:rsid w:val="00B817DE"/>
    <w:rsid w:val="00B81838"/>
    <w:rsid w:val="00B8297E"/>
    <w:rsid w:val="00BA4C0F"/>
    <w:rsid w:val="00BA5216"/>
    <w:rsid w:val="00BB0F9D"/>
    <w:rsid w:val="00BB2422"/>
    <w:rsid w:val="00BB2764"/>
    <w:rsid w:val="00BB277B"/>
    <w:rsid w:val="00BC6152"/>
    <w:rsid w:val="00BC715A"/>
    <w:rsid w:val="00BC7E1D"/>
    <w:rsid w:val="00BE7B06"/>
    <w:rsid w:val="00C01B69"/>
    <w:rsid w:val="00C0779C"/>
    <w:rsid w:val="00C165EC"/>
    <w:rsid w:val="00C16E29"/>
    <w:rsid w:val="00C27D00"/>
    <w:rsid w:val="00C3056D"/>
    <w:rsid w:val="00C543E3"/>
    <w:rsid w:val="00C61ADE"/>
    <w:rsid w:val="00C709B4"/>
    <w:rsid w:val="00C734A6"/>
    <w:rsid w:val="00C77D4D"/>
    <w:rsid w:val="00C9033C"/>
    <w:rsid w:val="00CA6706"/>
    <w:rsid w:val="00CB50E9"/>
    <w:rsid w:val="00CD6927"/>
    <w:rsid w:val="00CF6DBA"/>
    <w:rsid w:val="00D17D5D"/>
    <w:rsid w:val="00D17EE4"/>
    <w:rsid w:val="00D26A64"/>
    <w:rsid w:val="00D27722"/>
    <w:rsid w:val="00D404AA"/>
    <w:rsid w:val="00D40FB3"/>
    <w:rsid w:val="00D4102C"/>
    <w:rsid w:val="00D4286F"/>
    <w:rsid w:val="00D47C49"/>
    <w:rsid w:val="00D70093"/>
    <w:rsid w:val="00D77F54"/>
    <w:rsid w:val="00D944E6"/>
    <w:rsid w:val="00DA35A4"/>
    <w:rsid w:val="00DB077C"/>
    <w:rsid w:val="00DB276B"/>
    <w:rsid w:val="00DC2502"/>
    <w:rsid w:val="00DD20FF"/>
    <w:rsid w:val="00DD5A57"/>
    <w:rsid w:val="00DF6AFB"/>
    <w:rsid w:val="00E165E9"/>
    <w:rsid w:val="00E300DA"/>
    <w:rsid w:val="00E36593"/>
    <w:rsid w:val="00E40DAF"/>
    <w:rsid w:val="00E46945"/>
    <w:rsid w:val="00E56735"/>
    <w:rsid w:val="00E633CE"/>
    <w:rsid w:val="00E71CBF"/>
    <w:rsid w:val="00E77BA6"/>
    <w:rsid w:val="00E8341C"/>
    <w:rsid w:val="00E92BEE"/>
    <w:rsid w:val="00E93815"/>
    <w:rsid w:val="00EA1DD7"/>
    <w:rsid w:val="00EB250C"/>
    <w:rsid w:val="00EC4635"/>
    <w:rsid w:val="00EC4A25"/>
    <w:rsid w:val="00ED34AB"/>
    <w:rsid w:val="00ED34F3"/>
    <w:rsid w:val="00EE5D14"/>
    <w:rsid w:val="00EF1C49"/>
    <w:rsid w:val="00EF7C11"/>
    <w:rsid w:val="00F0396F"/>
    <w:rsid w:val="00F25AA2"/>
    <w:rsid w:val="00F4154A"/>
    <w:rsid w:val="00F41DB8"/>
    <w:rsid w:val="00F43489"/>
    <w:rsid w:val="00F44B75"/>
    <w:rsid w:val="00F54A75"/>
    <w:rsid w:val="00F559D0"/>
    <w:rsid w:val="00F9242B"/>
    <w:rsid w:val="00FA0531"/>
    <w:rsid w:val="00FB7B0A"/>
    <w:rsid w:val="00FC5C27"/>
    <w:rsid w:val="00FC6471"/>
    <w:rsid w:val="00FD0A1D"/>
    <w:rsid w:val="00FE2475"/>
    <w:rsid w:val="00FF0A93"/>
    <w:rsid w:val="023B84B2"/>
    <w:rsid w:val="02887A27"/>
    <w:rsid w:val="028AD729"/>
    <w:rsid w:val="0573160A"/>
    <w:rsid w:val="06F4E6BE"/>
    <w:rsid w:val="0711D1DB"/>
    <w:rsid w:val="08B55BB3"/>
    <w:rsid w:val="08B8A70E"/>
    <w:rsid w:val="08F7BBAB"/>
    <w:rsid w:val="0BBD4F0D"/>
    <w:rsid w:val="0E062BFE"/>
    <w:rsid w:val="0EC5C7EE"/>
    <w:rsid w:val="0EFFF8A3"/>
    <w:rsid w:val="0F6E887D"/>
    <w:rsid w:val="0F85488B"/>
    <w:rsid w:val="104B38AF"/>
    <w:rsid w:val="112F839C"/>
    <w:rsid w:val="11F69083"/>
    <w:rsid w:val="12392CFC"/>
    <w:rsid w:val="138B1616"/>
    <w:rsid w:val="1432B089"/>
    <w:rsid w:val="14B01167"/>
    <w:rsid w:val="17195102"/>
    <w:rsid w:val="17E8BAF3"/>
    <w:rsid w:val="18B52163"/>
    <w:rsid w:val="19F8D999"/>
    <w:rsid w:val="19FCFE5A"/>
    <w:rsid w:val="1A18A5D5"/>
    <w:rsid w:val="1A7D57CE"/>
    <w:rsid w:val="1C15D316"/>
    <w:rsid w:val="1E3ED41A"/>
    <w:rsid w:val="1FB3FFAA"/>
    <w:rsid w:val="200AB6B0"/>
    <w:rsid w:val="20A0E3CD"/>
    <w:rsid w:val="217674DC"/>
    <w:rsid w:val="235FA467"/>
    <w:rsid w:val="23869382"/>
    <w:rsid w:val="24220103"/>
    <w:rsid w:val="26B94131"/>
    <w:rsid w:val="26F1B150"/>
    <w:rsid w:val="29E414B2"/>
    <w:rsid w:val="2A0609AD"/>
    <w:rsid w:val="2C413BB4"/>
    <w:rsid w:val="2EFA2F17"/>
    <w:rsid w:val="3157537E"/>
    <w:rsid w:val="318F6608"/>
    <w:rsid w:val="31D36324"/>
    <w:rsid w:val="322FCF1E"/>
    <w:rsid w:val="35476B3E"/>
    <w:rsid w:val="36459430"/>
    <w:rsid w:val="36EFA539"/>
    <w:rsid w:val="371EEC3B"/>
    <w:rsid w:val="3841CA27"/>
    <w:rsid w:val="38B5D690"/>
    <w:rsid w:val="3968B620"/>
    <w:rsid w:val="3A0386C8"/>
    <w:rsid w:val="3A1BE4DC"/>
    <w:rsid w:val="3CEE14A9"/>
    <w:rsid w:val="3DB83833"/>
    <w:rsid w:val="3DBFF86B"/>
    <w:rsid w:val="41056CFE"/>
    <w:rsid w:val="41B99174"/>
    <w:rsid w:val="44AE8B8F"/>
    <w:rsid w:val="46688687"/>
    <w:rsid w:val="46F0A48E"/>
    <w:rsid w:val="472B320E"/>
    <w:rsid w:val="476518AE"/>
    <w:rsid w:val="483CB0C6"/>
    <w:rsid w:val="48C7026F"/>
    <w:rsid w:val="4A002621"/>
    <w:rsid w:val="4AEBAEDE"/>
    <w:rsid w:val="4B1DCD13"/>
    <w:rsid w:val="4BB5F6E7"/>
    <w:rsid w:val="4CEBDA5F"/>
    <w:rsid w:val="4E10C8B9"/>
    <w:rsid w:val="4E925354"/>
    <w:rsid w:val="4F719A41"/>
    <w:rsid w:val="4F79DA1C"/>
    <w:rsid w:val="4F93D9C9"/>
    <w:rsid w:val="50B10C35"/>
    <w:rsid w:val="50C29031"/>
    <w:rsid w:val="517CAF09"/>
    <w:rsid w:val="51B438FF"/>
    <w:rsid w:val="53235181"/>
    <w:rsid w:val="53DFD7BE"/>
    <w:rsid w:val="544D4B3F"/>
    <w:rsid w:val="549ACB5A"/>
    <w:rsid w:val="54AB86FC"/>
    <w:rsid w:val="5749435E"/>
    <w:rsid w:val="5785B54F"/>
    <w:rsid w:val="57CB2BDF"/>
    <w:rsid w:val="58791E71"/>
    <w:rsid w:val="596E9891"/>
    <w:rsid w:val="5A7199BA"/>
    <w:rsid w:val="5A8013F0"/>
    <w:rsid w:val="5B9D0DA4"/>
    <w:rsid w:val="5C3F34C7"/>
    <w:rsid w:val="5D55D833"/>
    <w:rsid w:val="5E58DBB5"/>
    <w:rsid w:val="602D9049"/>
    <w:rsid w:val="64B938BE"/>
    <w:rsid w:val="6547C1BB"/>
    <w:rsid w:val="6655091F"/>
    <w:rsid w:val="677ABC64"/>
    <w:rsid w:val="694F47C7"/>
    <w:rsid w:val="69B4CE7E"/>
    <w:rsid w:val="6A11B1F1"/>
    <w:rsid w:val="6A2B7A6F"/>
    <w:rsid w:val="6C00DADF"/>
    <w:rsid w:val="6CC44AA3"/>
    <w:rsid w:val="6D0003B7"/>
    <w:rsid w:val="6D0D72E1"/>
    <w:rsid w:val="6F5BED45"/>
    <w:rsid w:val="70D6555A"/>
    <w:rsid w:val="71E0E404"/>
    <w:rsid w:val="72FDEB34"/>
    <w:rsid w:val="76D4CC4A"/>
    <w:rsid w:val="790C3D1D"/>
    <w:rsid w:val="798C48E7"/>
    <w:rsid w:val="7A1E5919"/>
    <w:rsid w:val="7A2FBDE8"/>
    <w:rsid w:val="7BF648E8"/>
    <w:rsid w:val="7C18D66A"/>
    <w:rsid w:val="7CB8189A"/>
    <w:rsid w:val="7CF4E0C4"/>
    <w:rsid w:val="7EA6D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DE3369D"/>
  <w15:docId w15:val="{59ACD597-73EA-4AFC-8F0F-8FEA27D89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r-HR" w:eastAsia="hr-H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57814"/>
  </w:style>
  <w:style w:type="paragraph" w:styleId="Otsikko1">
    <w:name w:val="heading 1"/>
    <w:basedOn w:val="Normaali"/>
    <w:next w:val="Normaali"/>
    <w:link w:val="Otsikko1Char"/>
    <w:uiPriority w:val="9"/>
    <w:qFormat/>
    <w:rsid w:val="0095781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95781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957814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unhideWhenUsed/>
    <w:qFormat/>
    <w:rsid w:val="00957814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Otsikko5">
    <w:name w:val="heading 5"/>
    <w:basedOn w:val="Normaali"/>
    <w:next w:val="Normaali"/>
    <w:link w:val="Otsikko5Char"/>
    <w:uiPriority w:val="9"/>
    <w:unhideWhenUsed/>
    <w:qFormat/>
    <w:rsid w:val="0095781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Otsikko6">
    <w:name w:val="heading 6"/>
    <w:basedOn w:val="Normaali"/>
    <w:next w:val="Normaali"/>
    <w:link w:val="Otsikko6Char"/>
    <w:uiPriority w:val="9"/>
    <w:unhideWhenUsed/>
    <w:qFormat/>
    <w:rsid w:val="0095781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Otsikko7">
    <w:name w:val="heading 7"/>
    <w:basedOn w:val="Normaali"/>
    <w:next w:val="Normaali"/>
    <w:link w:val="Otsikko7Char"/>
    <w:uiPriority w:val="9"/>
    <w:unhideWhenUsed/>
    <w:qFormat/>
    <w:rsid w:val="00957814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Otsikko8">
    <w:name w:val="heading 8"/>
    <w:basedOn w:val="Normaali"/>
    <w:next w:val="Normaali"/>
    <w:link w:val="Otsikko8Char"/>
    <w:uiPriority w:val="9"/>
    <w:unhideWhenUsed/>
    <w:qFormat/>
    <w:rsid w:val="00957814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Otsikko9">
    <w:name w:val="heading 9"/>
    <w:basedOn w:val="Normaali"/>
    <w:next w:val="Normaali"/>
    <w:link w:val="Otsikko9Char"/>
    <w:uiPriority w:val="9"/>
    <w:unhideWhenUsed/>
    <w:qFormat/>
    <w:rsid w:val="00957814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table" w:styleId="TaulukkoRuudukko">
    <w:name w:val="Table Grid"/>
    <w:basedOn w:val="Normaalitaulukko"/>
    <w:uiPriority w:val="59"/>
    <w:rsid w:val="00D17EE4"/>
    <w:rPr>
      <w:rFonts w:eastAsiaTheme="minorHAnsi"/>
      <w:lang w:val="en-GB"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Yltunniste">
    <w:name w:val="header"/>
    <w:basedOn w:val="Normaali"/>
    <w:link w:val="YltunnisteChar"/>
    <w:uiPriority w:val="99"/>
    <w:unhideWhenUsed/>
    <w:rsid w:val="7C18D66A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7C18D66A"/>
    <w:rPr>
      <w:rFonts w:ascii="Arial" w:eastAsia="Arial" w:hAnsi="Arial" w:cs="Arial"/>
      <w:noProof w:val="0"/>
      <w:sz w:val="18"/>
      <w:szCs w:val="18"/>
      <w:lang w:val="en-GB" w:eastAsia="en-US"/>
    </w:rPr>
  </w:style>
  <w:style w:type="paragraph" w:styleId="Alatunniste">
    <w:name w:val="footer"/>
    <w:basedOn w:val="Normaali"/>
    <w:link w:val="AlatunnisteChar"/>
    <w:uiPriority w:val="99"/>
    <w:unhideWhenUsed/>
    <w:rsid w:val="7C18D66A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7C18D66A"/>
    <w:rPr>
      <w:rFonts w:ascii="Arial" w:eastAsia="Arial" w:hAnsi="Arial" w:cs="Arial"/>
      <w:noProof w:val="0"/>
      <w:sz w:val="18"/>
      <w:szCs w:val="18"/>
      <w:lang w:val="en-GB" w:eastAsia="en-US"/>
    </w:rPr>
  </w:style>
  <w:style w:type="character" w:styleId="Hyperlinkki">
    <w:name w:val="Hyperlink"/>
    <w:basedOn w:val="Kappaleenoletusfontti"/>
    <w:uiPriority w:val="99"/>
    <w:unhideWhenUsed/>
    <w:rsid w:val="00D17EE4"/>
    <w:rPr>
      <w:color w:val="467886" w:themeColor="hyperlink"/>
      <w:u w:val="single"/>
    </w:rPr>
  </w:style>
  <w:style w:type="character" w:customStyle="1" w:styleId="Otsikko1Char">
    <w:name w:val="Otsikko 1 Char"/>
    <w:basedOn w:val="Kappaleenoletusfontti"/>
    <w:link w:val="Otsikko1"/>
    <w:uiPriority w:val="9"/>
    <w:rsid w:val="00957814"/>
    <w:rPr>
      <w:rFonts w:asciiTheme="majorHAnsi" w:eastAsiaTheme="majorEastAsia" w:hAnsiTheme="majorHAnsi" w:cstheme="majorBidi"/>
      <w:caps/>
      <w:sz w:val="36"/>
      <w:szCs w:val="36"/>
    </w:rPr>
  </w:style>
  <w:style w:type="character" w:styleId="Kommentinviite">
    <w:name w:val="annotation reference"/>
    <w:basedOn w:val="Kappaleenoletusfontti"/>
    <w:uiPriority w:val="99"/>
    <w:unhideWhenUsed/>
    <w:rsid w:val="00D17EE4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7C18D66A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7C18D66A"/>
    <w:rPr>
      <w:rFonts w:ascii="Arial" w:eastAsia="Arial" w:hAnsi="Arial" w:cs="Arial"/>
      <w:noProof w:val="0"/>
      <w:lang w:val="en-GB" w:eastAsia="en-US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7C18D66A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7C18D66A"/>
    <w:rPr>
      <w:rFonts w:ascii="Arial" w:eastAsia="Arial" w:hAnsi="Arial" w:cs="Arial"/>
      <w:b/>
      <w:bCs/>
      <w:noProof w:val="0"/>
      <w:lang w:val="en-GB" w:eastAsia="en-US"/>
    </w:rPr>
  </w:style>
  <w:style w:type="paragraph" w:styleId="Seliteteksti">
    <w:name w:val="Balloon Text"/>
    <w:basedOn w:val="Normaali"/>
    <w:link w:val="SelitetekstiChar"/>
    <w:uiPriority w:val="99"/>
    <w:semiHidden/>
    <w:unhideWhenUsed/>
    <w:rsid w:val="7C18D66A"/>
    <w:pPr>
      <w:spacing w:after="0"/>
    </w:pPr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basedOn w:val="Kappaleenoletusfontti"/>
    <w:link w:val="Seliteteksti"/>
    <w:uiPriority w:val="99"/>
    <w:semiHidden/>
    <w:rsid w:val="7C18D66A"/>
    <w:rPr>
      <w:rFonts w:ascii="Tahoma" w:eastAsia="Calibri" w:hAnsi="Tahoma" w:cs="Tahoma"/>
      <w:noProof w:val="0"/>
      <w:sz w:val="16"/>
      <w:szCs w:val="16"/>
      <w:lang w:val="en-GB" w:eastAsia="en-US"/>
    </w:rPr>
  </w:style>
  <w:style w:type="character" w:customStyle="1" w:styleId="Otsikko2Char">
    <w:name w:val="Otsikko 2 Char"/>
    <w:basedOn w:val="Kappaleenoletusfontti"/>
    <w:link w:val="Otsikko2"/>
    <w:uiPriority w:val="9"/>
    <w:rsid w:val="00957814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Otsikko3Char">
    <w:name w:val="Otsikko 3 Char"/>
    <w:basedOn w:val="Kappaleenoletusfontti"/>
    <w:link w:val="Otsikko3"/>
    <w:uiPriority w:val="9"/>
    <w:rsid w:val="00957814"/>
    <w:rPr>
      <w:rFonts w:asciiTheme="majorHAnsi" w:eastAsiaTheme="majorEastAsia" w:hAnsiTheme="majorHAnsi" w:cstheme="majorBidi"/>
      <w:smallCaps/>
      <w:sz w:val="28"/>
      <w:szCs w:val="28"/>
    </w:rPr>
  </w:style>
  <w:style w:type="paragraph" w:styleId="Sisluet1">
    <w:name w:val="toc 1"/>
    <w:basedOn w:val="Normaali"/>
    <w:next w:val="Normaali"/>
    <w:uiPriority w:val="39"/>
    <w:unhideWhenUsed/>
    <w:rsid w:val="7C18D66A"/>
    <w:pPr>
      <w:spacing w:after="100"/>
    </w:pPr>
  </w:style>
  <w:style w:type="paragraph" w:styleId="Sisluet2">
    <w:name w:val="toc 2"/>
    <w:basedOn w:val="Normaali"/>
    <w:next w:val="Normaali"/>
    <w:uiPriority w:val="39"/>
    <w:unhideWhenUsed/>
    <w:rsid w:val="7C18D66A"/>
    <w:pPr>
      <w:spacing w:after="100"/>
      <w:ind w:left="220"/>
    </w:pPr>
  </w:style>
  <w:style w:type="paragraph" w:styleId="Sisluet3">
    <w:name w:val="toc 3"/>
    <w:basedOn w:val="Normaali"/>
    <w:next w:val="Normaali"/>
    <w:uiPriority w:val="39"/>
    <w:unhideWhenUsed/>
    <w:rsid w:val="7C18D66A"/>
    <w:pPr>
      <w:spacing w:after="0"/>
      <w:ind w:left="440"/>
    </w:pPr>
    <w:rPr>
      <w:i/>
      <w:iCs/>
      <w:sz w:val="20"/>
      <w:szCs w:val="20"/>
    </w:rPr>
  </w:style>
  <w:style w:type="paragraph" w:styleId="Sisluet4">
    <w:name w:val="toc 4"/>
    <w:basedOn w:val="Normaali"/>
    <w:next w:val="Normaali"/>
    <w:uiPriority w:val="39"/>
    <w:unhideWhenUsed/>
    <w:rsid w:val="7C18D66A"/>
    <w:pPr>
      <w:spacing w:after="0"/>
      <w:ind w:left="660"/>
    </w:pPr>
  </w:style>
  <w:style w:type="paragraph" w:styleId="Sisluet5">
    <w:name w:val="toc 5"/>
    <w:basedOn w:val="Normaali"/>
    <w:next w:val="Normaali"/>
    <w:uiPriority w:val="39"/>
    <w:unhideWhenUsed/>
    <w:rsid w:val="7C18D66A"/>
    <w:pPr>
      <w:spacing w:after="0"/>
      <w:ind w:left="880"/>
    </w:pPr>
  </w:style>
  <w:style w:type="paragraph" w:styleId="Sisluet6">
    <w:name w:val="toc 6"/>
    <w:basedOn w:val="Normaali"/>
    <w:next w:val="Normaali"/>
    <w:uiPriority w:val="39"/>
    <w:unhideWhenUsed/>
    <w:rsid w:val="7C18D66A"/>
    <w:pPr>
      <w:spacing w:after="0"/>
      <w:ind w:left="1100"/>
    </w:pPr>
  </w:style>
  <w:style w:type="paragraph" w:styleId="Sisluet7">
    <w:name w:val="toc 7"/>
    <w:basedOn w:val="Normaali"/>
    <w:next w:val="Normaali"/>
    <w:uiPriority w:val="39"/>
    <w:unhideWhenUsed/>
    <w:rsid w:val="7C18D66A"/>
    <w:pPr>
      <w:spacing w:after="0"/>
      <w:ind w:left="1320"/>
    </w:pPr>
  </w:style>
  <w:style w:type="paragraph" w:styleId="Sisluet8">
    <w:name w:val="toc 8"/>
    <w:basedOn w:val="Normaali"/>
    <w:next w:val="Normaali"/>
    <w:uiPriority w:val="39"/>
    <w:unhideWhenUsed/>
    <w:rsid w:val="7C18D66A"/>
    <w:pPr>
      <w:spacing w:after="0"/>
      <w:ind w:left="1540"/>
    </w:pPr>
  </w:style>
  <w:style w:type="paragraph" w:styleId="Sisluet9">
    <w:name w:val="toc 9"/>
    <w:basedOn w:val="Normaali"/>
    <w:next w:val="Normaali"/>
    <w:uiPriority w:val="39"/>
    <w:unhideWhenUsed/>
    <w:rsid w:val="7C18D66A"/>
    <w:pPr>
      <w:spacing w:after="0"/>
      <w:ind w:left="1760"/>
    </w:pPr>
  </w:style>
  <w:style w:type="paragraph" w:customStyle="1" w:styleId="Revizija1">
    <w:name w:val="Revizija1"/>
    <w:hidden/>
    <w:uiPriority w:val="99"/>
    <w:semiHidden/>
    <w:rsid w:val="001B3202"/>
    <w:rPr>
      <w:lang w:val="en-GB" w:eastAsia="en-US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957814"/>
    <w:pPr>
      <w:outlineLvl w:val="9"/>
    </w:pPr>
  </w:style>
  <w:style w:type="paragraph" w:styleId="Muutos">
    <w:name w:val="Revision"/>
    <w:hidden/>
    <w:uiPriority w:val="99"/>
    <w:semiHidden/>
    <w:rsid w:val="00282882"/>
    <w:rPr>
      <w:lang w:val="en-GB" w:eastAsia="en-US"/>
    </w:rPr>
  </w:style>
  <w:style w:type="character" w:customStyle="1" w:styleId="UnresolvedMention1">
    <w:name w:val="Unresolved Mention1"/>
    <w:basedOn w:val="Kappaleenoletusfontti"/>
    <w:uiPriority w:val="99"/>
    <w:semiHidden/>
    <w:unhideWhenUsed/>
    <w:rsid w:val="00C01B69"/>
    <w:rPr>
      <w:color w:val="808080"/>
      <w:shd w:val="clear" w:color="auto" w:fill="E6E6E6"/>
    </w:rPr>
  </w:style>
  <w:style w:type="character" w:styleId="AvattuHyperlinkki">
    <w:name w:val="FollowedHyperlink"/>
    <w:basedOn w:val="Kappaleenoletusfontti"/>
    <w:uiPriority w:val="99"/>
    <w:semiHidden/>
    <w:unhideWhenUsed/>
    <w:rsid w:val="00D17EE4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D17EE4"/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D17EE4"/>
    <w:rPr>
      <w:rFonts w:eastAsiaTheme="minorHAnsi"/>
      <w:lang w:val="en-GB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paragraph" w:styleId="Luettelokappale">
    <w:name w:val="List Paragraph"/>
    <w:basedOn w:val="Normaali"/>
    <w:uiPriority w:val="34"/>
    <w:qFormat/>
    <w:rsid w:val="7C18D66A"/>
    <w:pPr>
      <w:ind w:left="720"/>
      <w:contextualSpacing/>
    </w:p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957814"/>
    <w:pPr>
      <w:spacing w:line="240" w:lineRule="auto"/>
    </w:pPr>
    <w:rPr>
      <w:b/>
      <w:bCs/>
      <w:smallCaps/>
      <w:color w:val="595959" w:themeColor="text1" w:themeTint="A6"/>
    </w:rPr>
  </w:style>
  <w:style w:type="character" w:styleId="Voimakas">
    <w:name w:val="Strong"/>
    <w:basedOn w:val="Kappaleenoletusfontti"/>
    <w:uiPriority w:val="22"/>
    <w:qFormat/>
    <w:rsid w:val="00957814"/>
    <w:rPr>
      <w:b/>
      <w:bCs/>
    </w:rPr>
  </w:style>
  <w:style w:type="table" w:styleId="Vaaleataulukkoruudukko">
    <w:name w:val="Grid Table Light"/>
    <w:basedOn w:val="Normaalitaulukko"/>
    <w:uiPriority w:val="40"/>
    <w:rsid w:val="00D17EE4"/>
    <w:rPr>
      <w:rFonts w:eastAsiaTheme="minorHAnsi"/>
      <w:lang w:val="en-GB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957814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957814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D17EE4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sid w:val="001571B8"/>
    <w:rPr>
      <w:color w:val="2B579A"/>
      <w:shd w:val="clear" w:color="auto" w:fill="E1DFDD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957814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Lainaus">
    <w:name w:val="Quote"/>
    <w:basedOn w:val="Normaali"/>
    <w:next w:val="Normaali"/>
    <w:link w:val="LainausChar"/>
    <w:uiPriority w:val="29"/>
    <w:qFormat/>
    <w:rsid w:val="00957814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957814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Otsikko4Char">
    <w:name w:val="Otsikko 4 Char"/>
    <w:basedOn w:val="Kappaleenoletusfontti"/>
    <w:link w:val="Otsikko4"/>
    <w:uiPriority w:val="9"/>
    <w:rsid w:val="00957814"/>
    <w:rPr>
      <w:rFonts w:asciiTheme="majorHAnsi" w:eastAsiaTheme="majorEastAsia" w:hAnsiTheme="majorHAnsi" w:cstheme="majorBidi"/>
      <w:caps/>
    </w:rPr>
  </w:style>
  <w:style w:type="character" w:customStyle="1" w:styleId="Otsikko5Char">
    <w:name w:val="Otsikko 5 Char"/>
    <w:basedOn w:val="Kappaleenoletusfontti"/>
    <w:link w:val="Otsikko5"/>
    <w:uiPriority w:val="9"/>
    <w:rsid w:val="00957814"/>
    <w:rPr>
      <w:rFonts w:asciiTheme="majorHAnsi" w:eastAsiaTheme="majorEastAsia" w:hAnsiTheme="majorHAnsi" w:cstheme="majorBidi"/>
      <w:i/>
      <w:iCs/>
      <w:caps/>
    </w:rPr>
  </w:style>
  <w:style w:type="character" w:customStyle="1" w:styleId="Otsikko6Char">
    <w:name w:val="Otsikko 6 Char"/>
    <w:basedOn w:val="Kappaleenoletusfontti"/>
    <w:link w:val="Otsikko6"/>
    <w:uiPriority w:val="9"/>
    <w:rsid w:val="00957814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Otsikko7Char">
    <w:name w:val="Otsikko 7 Char"/>
    <w:basedOn w:val="Kappaleenoletusfontti"/>
    <w:link w:val="Otsikko7"/>
    <w:uiPriority w:val="9"/>
    <w:rsid w:val="00957814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Otsikko8Char">
    <w:name w:val="Otsikko 8 Char"/>
    <w:basedOn w:val="Kappaleenoletusfontti"/>
    <w:link w:val="Otsikko8"/>
    <w:uiPriority w:val="9"/>
    <w:rsid w:val="00957814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Otsikko9Char">
    <w:name w:val="Otsikko 9 Char"/>
    <w:basedOn w:val="Kappaleenoletusfontti"/>
    <w:link w:val="Otsikko9"/>
    <w:uiPriority w:val="9"/>
    <w:rsid w:val="00957814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AlaotsikkoChar">
    <w:name w:val="Alaotsikko Char"/>
    <w:basedOn w:val="Kappaleenoletusfontti"/>
    <w:link w:val="Alaotsikko"/>
    <w:uiPriority w:val="11"/>
    <w:rsid w:val="00957814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LainausChar">
    <w:name w:val="Lainaus Char"/>
    <w:basedOn w:val="Kappaleenoletusfontti"/>
    <w:link w:val="Lainaus"/>
    <w:uiPriority w:val="29"/>
    <w:rsid w:val="00957814"/>
    <w:rPr>
      <w:rFonts w:asciiTheme="majorHAnsi" w:eastAsiaTheme="majorEastAsia" w:hAnsiTheme="majorHAnsi" w:cstheme="majorBidi"/>
      <w:sz w:val="25"/>
      <w:szCs w:val="25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957814"/>
    <w:rPr>
      <w:color w:val="404040" w:themeColor="text1" w:themeTint="BF"/>
      <w:sz w:val="32"/>
      <w:szCs w:val="32"/>
    </w:rPr>
  </w:style>
  <w:style w:type="paragraph" w:styleId="Loppuviitteenteksti">
    <w:name w:val="endnote text"/>
    <w:basedOn w:val="Normaali"/>
    <w:link w:val="LoppuviitteentekstiChar"/>
    <w:uiPriority w:val="99"/>
    <w:semiHidden/>
    <w:unhideWhenUsed/>
    <w:rsid w:val="7C18D66A"/>
    <w:pPr>
      <w:spacing w:after="0"/>
    </w:pPr>
    <w:rPr>
      <w:sz w:val="20"/>
      <w:szCs w:val="20"/>
    </w:rPr>
  </w:style>
  <w:style w:type="character" w:customStyle="1" w:styleId="LoppuviitteentekstiChar">
    <w:name w:val="Loppuviitteen teksti Char"/>
    <w:basedOn w:val="Kappaleenoletusfontti"/>
    <w:link w:val="Loppuviitteenteksti"/>
    <w:uiPriority w:val="99"/>
    <w:semiHidden/>
    <w:rsid w:val="7C18D66A"/>
    <w:rPr>
      <w:noProof w:val="0"/>
      <w:sz w:val="20"/>
      <w:szCs w:val="20"/>
      <w:lang w:val="en-GB"/>
    </w:rPr>
  </w:style>
  <w:style w:type="paragraph" w:styleId="Alaviitteenteksti">
    <w:name w:val="footnote text"/>
    <w:basedOn w:val="Normaali"/>
    <w:link w:val="AlaviitteentekstiChar"/>
    <w:uiPriority w:val="99"/>
    <w:semiHidden/>
    <w:unhideWhenUsed/>
    <w:rsid w:val="7C18D66A"/>
    <w:pPr>
      <w:spacing w:after="0"/>
    </w:pPr>
    <w:rPr>
      <w:sz w:val="20"/>
      <w:szCs w:val="20"/>
    </w:rPr>
  </w:style>
  <w:style w:type="character" w:customStyle="1" w:styleId="AlaviitteentekstiChar">
    <w:name w:val="Alaviitteen teksti Char"/>
    <w:basedOn w:val="Kappaleenoletusfontti"/>
    <w:link w:val="Alaviitteenteksti"/>
    <w:uiPriority w:val="99"/>
    <w:semiHidden/>
    <w:rsid w:val="7C18D66A"/>
    <w:rPr>
      <w:noProof w:val="0"/>
      <w:sz w:val="20"/>
      <w:szCs w:val="20"/>
      <w:lang w:val="en-GB"/>
    </w:rPr>
  </w:style>
  <w:style w:type="paragraph" w:styleId="Eivli">
    <w:name w:val="No Spacing"/>
    <w:uiPriority w:val="1"/>
    <w:qFormat/>
    <w:rsid w:val="00957814"/>
    <w:pPr>
      <w:spacing w:after="0" w:line="240" w:lineRule="auto"/>
    </w:pPr>
  </w:style>
  <w:style w:type="table" w:styleId="Ruudukkotaulukko4-korostus4">
    <w:name w:val="Grid Table 4 Accent 4"/>
    <w:basedOn w:val="Normaalitaulukko"/>
    <w:uiPriority w:val="49"/>
    <w:rsid w:val="00A52473"/>
    <w:rPr>
      <w:lang w:val="en-GB" w:eastAsia="en-US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styleId="Korostus">
    <w:name w:val="Emphasis"/>
    <w:basedOn w:val="Kappaleenoletusfontti"/>
    <w:uiPriority w:val="20"/>
    <w:qFormat/>
    <w:rsid w:val="00957814"/>
    <w:rPr>
      <w:i/>
      <w:iCs/>
    </w:rPr>
  </w:style>
  <w:style w:type="character" w:styleId="Hienovarainenkorostus">
    <w:name w:val="Subtle Emphasis"/>
    <w:basedOn w:val="Kappaleenoletusfontti"/>
    <w:uiPriority w:val="19"/>
    <w:qFormat/>
    <w:rsid w:val="00957814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957814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957814"/>
    <w:rPr>
      <w:smallCaps/>
      <w:color w:val="404040" w:themeColor="text1" w:themeTint="BF"/>
      <w:u w:val="single" w:color="7F7F7F" w:themeColor="text1" w:themeTint="80"/>
    </w:rPr>
  </w:style>
  <w:style w:type="character" w:styleId="Erottuvaviittaus">
    <w:name w:val="Intense Reference"/>
    <w:basedOn w:val="Kappaleenoletusfontti"/>
    <w:uiPriority w:val="32"/>
    <w:qFormat/>
    <w:rsid w:val="00957814"/>
    <w:rPr>
      <w:b/>
      <w:bCs/>
      <w:caps w:val="0"/>
      <w:smallCaps/>
      <w:color w:val="auto"/>
      <w:spacing w:val="3"/>
      <w:u w:val="single"/>
    </w:rPr>
  </w:style>
  <w:style w:type="character" w:styleId="Kirjannimike">
    <w:name w:val="Book Title"/>
    <w:basedOn w:val="Kappaleenoletusfontti"/>
    <w:uiPriority w:val="33"/>
    <w:qFormat/>
    <w:rsid w:val="00957814"/>
    <w:rPr>
      <w:b/>
      <w:bCs/>
      <w:smallCaps/>
      <w:spacing w:val="7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4E6596"/>
    <w:pPr>
      <w:spacing w:after="0" w:line="240" w:lineRule="auto"/>
    </w:pPr>
    <w:rPr>
      <w:lang w:val="en-GB" w:eastAsia="en-US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1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6CC118BF-8849-423F-98B8-89D50C76A6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4</Pages>
  <Words>468</Words>
  <Characters>3795</Characters>
  <Application>Microsoft Office Word</Application>
  <DocSecurity>0</DocSecurity>
  <Lines>31</Lines>
  <Paragraphs>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34</cp:revision>
  <cp:lastPrinted>2025-03-31T08:22:00Z</cp:lastPrinted>
  <dcterms:created xsi:type="dcterms:W3CDTF">2024-06-13T21:12:00Z</dcterms:created>
  <dcterms:modified xsi:type="dcterms:W3CDTF">2025-04-01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c7da050aa295f2301e4f8dab5fefd23e7b9917ef865692a5db3fa14de99a5e</vt:lpwstr>
  </property>
</Properties>
</file>